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E914C4">
      <w:pPr>
        <w:rPr>
          <w:b/>
          <w:i/>
          <w:sz w:val="18"/>
          <w:szCs w:val="18"/>
        </w:rPr>
      </w:pPr>
    </w:p>
    <w:p w14:paraId="58EF7EA7" w14:textId="77777777" w:rsidR="00287C29" w:rsidRPr="007B2ADA" w:rsidRDefault="00287C29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BATI DİL. VE ED. BÖLÜMÜ </w:t>
      </w:r>
      <w:r w:rsidR="009D611C" w:rsidRPr="007B2ADA">
        <w:rPr>
          <w:b/>
          <w:sz w:val="18"/>
          <w:szCs w:val="18"/>
        </w:rPr>
        <w:t>İNGİLİZ</w:t>
      </w:r>
      <w:r w:rsidRPr="007B2ADA">
        <w:rPr>
          <w:b/>
          <w:sz w:val="18"/>
          <w:szCs w:val="18"/>
        </w:rPr>
        <w:t xml:space="preserve"> DİLİ VE EDEBİYATI ANABİLİM DALI </w:t>
      </w:r>
    </w:p>
    <w:p w14:paraId="068200AB" w14:textId="1111A46F" w:rsidR="00287C29" w:rsidRPr="007B2ADA" w:rsidRDefault="00A71E8B" w:rsidP="00E914C4">
      <w:pPr>
        <w:ind w:left="-70"/>
        <w:jc w:val="center"/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>202</w:t>
      </w:r>
      <w:r w:rsidR="00A6731C" w:rsidRPr="007B2ADA">
        <w:rPr>
          <w:b/>
          <w:sz w:val="18"/>
          <w:szCs w:val="18"/>
        </w:rPr>
        <w:t>4</w:t>
      </w:r>
      <w:r w:rsidRPr="007B2ADA">
        <w:rPr>
          <w:b/>
          <w:sz w:val="18"/>
          <w:szCs w:val="18"/>
        </w:rPr>
        <w:t>-202</w:t>
      </w:r>
      <w:r w:rsidR="00A6731C" w:rsidRPr="007B2ADA">
        <w:rPr>
          <w:b/>
          <w:sz w:val="18"/>
          <w:szCs w:val="18"/>
        </w:rPr>
        <w:t>5</w:t>
      </w:r>
      <w:r w:rsidR="00287C29" w:rsidRPr="007B2ADA">
        <w:rPr>
          <w:b/>
          <w:sz w:val="18"/>
          <w:szCs w:val="18"/>
        </w:rPr>
        <w:t xml:space="preserve"> EĞİTİM</w:t>
      </w:r>
      <w:r w:rsidR="00705208" w:rsidRPr="007B2ADA">
        <w:rPr>
          <w:b/>
          <w:sz w:val="18"/>
          <w:szCs w:val="18"/>
        </w:rPr>
        <w:t xml:space="preserve">-ÖĞRETİM YILI </w:t>
      </w:r>
      <w:r w:rsidR="006A7C79" w:rsidRPr="007B2ADA">
        <w:rPr>
          <w:b/>
          <w:sz w:val="18"/>
          <w:szCs w:val="18"/>
        </w:rPr>
        <w:t xml:space="preserve">BAHAR </w:t>
      </w:r>
      <w:r w:rsidR="002E424C">
        <w:rPr>
          <w:b/>
          <w:sz w:val="18"/>
          <w:szCs w:val="18"/>
        </w:rPr>
        <w:t>BÜTÜNLEME</w:t>
      </w:r>
      <w:r w:rsidR="00705208" w:rsidRPr="007B2ADA">
        <w:rPr>
          <w:b/>
          <w:sz w:val="18"/>
          <w:szCs w:val="18"/>
        </w:rPr>
        <w:t xml:space="preserve"> </w:t>
      </w:r>
      <w:r w:rsidR="00287C29" w:rsidRPr="007B2ADA">
        <w:rPr>
          <w:b/>
          <w:sz w:val="18"/>
          <w:szCs w:val="18"/>
        </w:rPr>
        <w:t xml:space="preserve">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7B2ADA" w14:paraId="07535B7F" w14:textId="25E1CFED" w:rsidTr="00CA60A7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7B2ADA" w:rsidRDefault="00B2656B" w:rsidP="00E914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7B2ADA" w:rsidRDefault="00B2656B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7B2ADA" w:rsidRDefault="00B2656B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7B2ADA" w:rsidRDefault="00B2656B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SINAV TARİH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7B2ADA" w:rsidRDefault="00B2656B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7B2ADA" w:rsidRDefault="00B2656B" w:rsidP="00E914C4">
            <w:pPr>
              <w:jc w:val="center"/>
              <w:rPr>
                <w:b/>
                <w:bCs/>
                <w:sz w:val="16"/>
                <w:szCs w:val="16"/>
              </w:rPr>
            </w:pPr>
            <w:r w:rsidRPr="007B2ADA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552E86" w:rsidRPr="007B2ADA" w14:paraId="49B3E92A" w14:textId="0E41DDC7" w:rsidTr="00CA60A7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5B62CE1A" w14:textId="0961BB75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6E6D3B0D" w:rsidR="00552E86" w:rsidRPr="007B2ADA" w:rsidRDefault="00A20330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</w:t>
            </w:r>
            <w:r w:rsidR="00552E86" w:rsidRPr="007B2ADA">
              <w:rPr>
                <w:bCs/>
                <w:sz w:val="18"/>
                <w:szCs w:val="18"/>
              </w:rPr>
              <w:t>DE 1102 ING. ED. ARAŞ.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5DA47601" w:rsidR="00552E86" w:rsidRPr="007B2ADA" w:rsidRDefault="00552E86" w:rsidP="00E914C4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ÖZTÜRK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7FFD88CD" w:rsidR="00552E86" w:rsidRPr="007B2ADA" w:rsidRDefault="00644880" w:rsidP="00E914C4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0786B009" w:rsidR="00552E86" w:rsidRPr="007B2ADA" w:rsidRDefault="00644880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E64EE8">
              <w:rPr>
                <w:sz w:val="18"/>
                <w:szCs w:val="18"/>
              </w:rPr>
              <w:t>7</w:t>
            </w:r>
            <w:r w:rsidR="0065111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1BBA76AC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315F5DDC" w:rsidR="00552E86" w:rsidRPr="007B2ADA" w:rsidRDefault="00280CD3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</w:t>
            </w:r>
          </w:p>
        </w:tc>
      </w:tr>
      <w:tr w:rsidR="00644880" w:rsidRPr="007B2ADA" w14:paraId="38791812" w14:textId="7EA1A894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644880" w:rsidRPr="007B2ADA" w:rsidRDefault="00644880" w:rsidP="006448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73EF8E7B" w:rsidR="00644880" w:rsidRPr="007B2ADA" w:rsidRDefault="00644880" w:rsidP="00644880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4 KLASİK EDEBİY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644880" w:rsidRPr="007B2ADA" w:rsidRDefault="00644880" w:rsidP="00644880">
            <w:pPr>
              <w:ind w:left="-50" w:right="-54"/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10722E0B" w:rsidR="00644880" w:rsidRPr="007B2ADA" w:rsidRDefault="00644880" w:rsidP="00644880">
            <w:pPr>
              <w:ind w:left="20" w:right="-114"/>
              <w:jc w:val="center"/>
              <w:rPr>
                <w:sz w:val="18"/>
                <w:szCs w:val="18"/>
              </w:rPr>
            </w:pPr>
            <w:r w:rsidRPr="00882CF0"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551BF793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</w:t>
            </w:r>
            <w:r w:rsidR="0065111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0EDB14F1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4C0C8DEE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  <w:r w:rsidR="00FD557A">
              <w:rPr>
                <w:sz w:val="18"/>
                <w:szCs w:val="18"/>
              </w:rPr>
              <w:t>-A.C.V.</w:t>
            </w:r>
          </w:p>
        </w:tc>
      </w:tr>
      <w:tr w:rsidR="00644880" w:rsidRPr="007B2ADA" w14:paraId="542E4AD7" w14:textId="4E4E74D2" w:rsidTr="00390221">
        <w:trPr>
          <w:cantSplit/>
          <w:trHeight w:hRule="exact" w:val="289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644880" w:rsidRPr="007B2ADA" w:rsidRDefault="00644880" w:rsidP="006448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34E750BE" w:rsidR="00644880" w:rsidRPr="007B2ADA" w:rsidRDefault="00644880" w:rsidP="00644880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6 ÇALIŞMA BEC. VE ARAŞ.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690F2CEE" w:rsidR="00644880" w:rsidRPr="007B2ADA" w:rsidRDefault="00644880" w:rsidP="00644880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N. SAĞLAM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075D12D9" w:rsidR="00644880" w:rsidRPr="007B2ADA" w:rsidRDefault="00644880" w:rsidP="00644880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 w:rsidRPr="00882CF0"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2CF5A5FC" w:rsidR="00644880" w:rsidRPr="007B2ADA" w:rsidRDefault="00644880" w:rsidP="0064488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</w:t>
            </w:r>
            <w:r w:rsidR="0065111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3348A784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372C1D25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644880" w:rsidRPr="007B2ADA" w14:paraId="2DA1B2C8" w14:textId="0482DFE9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644880" w:rsidRPr="007B2ADA" w:rsidRDefault="00644880" w:rsidP="00644880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3487AB14" w:rsidR="00644880" w:rsidRPr="007B2ADA" w:rsidRDefault="00644880" w:rsidP="00644880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08 METİN ÇÖZ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7B5CEFED" w:rsidR="00644880" w:rsidRPr="007B2ADA" w:rsidRDefault="00644880" w:rsidP="00644880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18A8C0D0" w:rsidR="00644880" w:rsidRPr="007B2ADA" w:rsidRDefault="00644880" w:rsidP="00644880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 w:rsidRPr="00882CF0"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66ED7762" w:rsidR="00644880" w:rsidRPr="007B2ADA" w:rsidRDefault="00644880" w:rsidP="0064488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="0065111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054F4E5F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3925FFD8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644880" w:rsidRPr="007B2ADA" w14:paraId="6D371E0F" w14:textId="3D4DC423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644880" w:rsidRPr="007B2ADA" w:rsidRDefault="00644880" w:rsidP="006448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D630FDC" w:rsidR="00644880" w:rsidRPr="007B2ADA" w:rsidRDefault="00644880" w:rsidP="00644880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DE 1012 ING. KULT. TARIHI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28690EFF" w:rsidR="00644880" w:rsidRPr="007B2ADA" w:rsidRDefault="00644880" w:rsidP="00644880">
            <w:pPr>
              <w:jc w:val="center"/>
              <w:rPr>
                <w:bCs/>
                <w:sz w:val="16"/>
                <w:szCs w:val="16"/>
              </w:rPr>
            </w:pPr>
            <w:r w:rsidRPr="007B2ADA">
              <w:rPr>
                <w:bCs/>
                <w:sz w:val="16"/>
                <w:szCs w:val="16"/>
              </w:rPr>
              <w:t>H. AMBARCI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1CF9A4F6" w:rsidR="00644880" w:rsidRPr="007B2ADA" w:rsidRDefault="00644880" w:rsidP="00644880">
            <w:pPr>
              <w:ind w:right="-114"/>
              <w:jc w:val="center"/>
              <w:rPr>
                <w:sz w:val="18"/>
                <w:szCs w:val="18"/>
              </w:rPr>
            </w:pPr>
            <w:r w:rsidRPr="00882CF0"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3F09C557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65111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4E7E36B4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1CD26DA4" w:rsidR="00644880" w:rsidRPr="007B2ADA" w:rsidRDefault="00644880" w:rsidP="006448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.A.</w:t>
            </w:r>
          </w:p>
        </w:tc>
      </w:tr>
      <w:tr w:rsidR="00644880" w:rsidRPr="007B2ADA" w14:paraId="22DEACC8" w14:textId="679D5A0A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644880" w:rsidRPr="007B2ADA" w:rsidRDefault="00644880" w:rsidP="006448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AFB99" w14:textId="703169C9" w:rsidR="00644880" w:rsidRPr="00786237" w:rsidRDefault="00644880" w:rsidP="00644880">
            <w:pPr>
              <w:rPr>
                <w:bCs/>
                <w:sz w:val="18"/>
                <w:szCs w:val="18"/>
              </w:rPr>
            </w:pPr>
            <w:r w:rsidRPr="00786237">
              <w:rPr>
                <w:bCs/>
                <w:sz w:val="18"/>
                <w:szCs w:val="18"/>
              </w:rPr>
              <w:t>IDE 1016 SÖZLÜ İLET. BEC. II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32CA5D" w14:textId="78A66104" w:rsidR="00644880" w:rsidRPr="00786237" w:rsidRDefault="00644880" w:rsidP="00644880">
            <w:pPr>
              <w:jc w:val="center"/>
              <w:rPr>
                <w:bCs/>
                <w:sz w:val="16"/>
                <w:szCs w:val="16"/>
              </w:rPr>
            </w:pPr>
            <w:r w:rsidRPr="00786237">
              <w:rPr>
                <w:bCs/>
                <w:sz w:val="16"/>
                <w:szCs w:val="16"/>
              </w:rPr>
              <w:t>S. 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14:paraId="178A2AF4" w14:textId="568DC621" w:rsidR="00644880" w:rsidRPr="00786237" w:rsidRDefault="004430C1" w:rsidP="00644880">
            <w:pPr>
              <w:ind w:right="-114"/>
              <w:jc w:val="center"/>
              <w:rPr>
                <w:sz w:val="18"/>
                <w:szCs w:val="18"/>
              </w:rPr>
            </w:pPr>
            <w:r w:rsidRPr="00786237">
              <w:rPr>
                <w:sz w:val="18"/>
                <w:szCs w:val="18"/>
              </w:rPr>
              <w:t>13</w:t>
            </w:r>
            <w:r w:rsidR="00644880" w:rsidRPr="00786237">
              <w:rPr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9EA2F7" w14:textId="74E4732B" w:rsidR="00644880" w:rsidRPr="00786237" w:rsidRDefault="00644880" w:rsidP="00644880">
            <w:pPr>
              <w:jc w:val="center"/>
              <w:rPr>
                <w:sz w:val="18"/>
                <w:szCs w:val="18"/>
              </w:rPr>
            </w:pPr>
            <w:r w:rsidRPr="00786237">
              <w:rPr>
                <w:sz w:val="18"/>
                <w:szCs w:val="18"/>
              </w:rPr>
              <w:t>12</w:t>
            </w:r>
            <w:r w:rsidR="0065111C" w:rsidRPr="00786237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7E328820" w14:textId="5B0566F7" w:rsidR="00644880" w:rsidRPr="00786237" w:rsidRDefault="00644880" w:rsidP="00644880">
            <w:pPr>
              <w:jc w:val="center"/>
              <w:rPr>
                <w:sz w:val="18"/>
                <w:szCs w:val="18"/>
              </w:rPr>
            </w:pPr>
            <w:r w:rsidRPr="00786237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1A94307D" w14:textId="5F073389" w:rsidR="00644880" w:rsidRPr="00786237" w:rsidRDefault="00644880" w:rsidP="00644880">
            <w:pPr>
              <w:jc w:val="center"/>
              <w:rPr>
                <w:sz w:val="18"/>
                <w:szCs w:val="18"/>
              </w:rPr>
            </w:pPr>
            <w:r w:rsidRPr="00786237">
              <w:rPr>
                <w:sz w:val="18"/>
                <w:szCs w:val="18"/>
              </w:rPr>
              <w:t>-</w:t>
            </w:r>
          </w:p>
        </w:tc>
      </w:tr>
      <w:tr w:rsidR="00552E86" w:rsidRPr="007B2ADA" w14:paraId="03E77F44" w14:textId="4214F2BE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8BE840" w14:textId="604DEAC9" w:rsidR="00552E86" w:rsidRPr="007B2ADA" w:rsidRDefault="00552E86" w:rsidP="00E914C4">
            <w:pPr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TRD 110 TÜRK DİLİ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E59C441" w14:textId="77777777" w:rsidR="00552E86" w:rsidRPr="007B2ADA" w:rsidRDefault="00552E86" w:rsidP="00E914C4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CAC5C1" w14:textId="0F9B9EFE" w:rsidR="00552E86" w:rsidRPr="007B2ADA" w:rsidRDefault="00280CD3" w:rsidP="00E914C4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22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117CA4" w14:textId="1C116D42" w:rsidR="00552E86" w:rsidRPr="007B2ADA" w:rsidRDefault="00231905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7.2025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0084747" w14:textId="794BE7D2" w:rsidR="00552E86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8B139DE" w14:textId="326F1029" w:rsidR="00552E86" w:rsidRPr="007B2ADA" w:rsidRDefault="00786237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552E86" w:rsidRPr="007B2ADA" w14:paraId="6B3AB2F9" w14:textId="6B6A8BCE" w:rsidTr="00CA60A7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48916D19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0E1332C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118E9AF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26DC87F8" w14:textId="77777777" w:rsidR="00552E86" w:rsidRPr="007B2ADA" w:rsidRDefault="00552E86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</w:p>
          <w:p w14:paraId="737F456D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74975C9B" w14:textId="77777777" w:rsidR="00552E86" w:rsidRPr="007B2ADA" w:rsidRDefault="00552E86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552E86" w:rsidRPr="007B2ADA" w:rsidRDefault="00552E86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552E86" w:rsidRPr="007B2ADA" w:rsidRDefault="00552E86" w:rsidP="00E914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552E86" w:rsidRPr="007B2ADA" w:rsidRDefault="00552E86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5DE7F103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NF LAB 1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552E86" w:rsidRPr="007B2ADA" w:rsidRDefault="00552E86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90221" w:rsidRPr="007B2ADA" w14:paraId="55D1EE1C" w14:textId="30D19DCB" w:rsidTr="006743B7">
        <w:trPr>
          <w:cantSplit/>
          <w:trHeight w:hRule="exact" w:val="27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95C53C8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2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390221" w:rsidRPr="007B2ADA" w:rsidRDefault="00390221" w:rsidP="00390221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60F0FD" w14:textId="6CA0DD58" w:rsidR="00390221" w:rsidRPr="007B2ADA" w:rsidRDefault="009F2ADC" w:rsidP="00390221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6DD10C23" w:rsidR="00390221" w:rsidRPr="007B2ADA" w:rsidRDefault="00F9140D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1A0793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5788011C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3B83217F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390221" w:rsidRPr="007B2ADA" w14:paraId="6B4C359A" w14:textId="1C633B84" w:rsidTr="00390221">
        <w:trPr>
          <w:cantSplit/>
          <w:trHeight w:hRule="exact" w:val="289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0E32E729" w:rsidR="00390221" w:rsidRPr="00E60072" w:rsidRDefault="00390221" w:rsidP="00390221">
            <w:pPr>
              <w:rPr>
                <w:sz w:val="18"/>
                <w:szCs w:val="18"/>
              </w:rPr>
            </w:pPr>
            <w:r w:rsidRPr="00E60072">
              <w:rPr>
                <w:sz w:val="18"/>
                <w:szCs w:val="18"/>
              </w:rPr>
              <w:t>IDE 2004 ÇEV. BİL. ÇAL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0F92CD80" w:rsidR="00390221" w:rsidRPr="00E60072" w:rsidRDefault="00390221" w:rsidP="00390221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E60072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3F334263" w:rsidR="00390221" w:rsidRPr="00E60072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3A59085C" w:rsidR="00390221" w:rsidRPr="00E60072" w:rsidRDefault="00E219C8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060B50">
              <w:rPr>
                <w:sz w:val="18"/>
                <w:szCs w:val="18"/>
              </w:rPr>
              <w:t>7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179F69FD" w:rsidR="00390221" w:rsidRPr="00E60072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3BB90C75" w:rsidR="00390221" w:rsidRPr="00E60072" w:rsidRDefault="00390221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390221" w:rsidRPr="007B2ADA" w14:paraId="08B27700" w14:textId="59E94C8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24F5B447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6 AMER. EDB. ARAŞ. II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390221" w:rsidRPr="007B2ADA" w:rsidRDefault="00390221" w:rsidP="00390221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56268D90" w:rsidR="00390221" w:rsidRPr="007B2ADA" w:rsidRDefault="004F7B87" w:rsidP="0039022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C60160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C60160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00A13F02" w:rsidR="00390221" w:rsidRPr="007B2ADA" w:rsidRDefault="00C60160" w:rsidP="0039022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59B1C814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74693035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  <w:r w:rsidR="0073317D">
              <w:rPr>
                <w:sz w:val="18"/>
                <w:szCs w:val="18"/>
              </w:rPr>
              <w:t>-T.Ç.</w:t>
            </w:r>
          </w:p>
        </w:tc>
      </w:tr>
      <w:tr w:rsidR="00390221" w:rsidRPr="007B2ADA" w14:paraId="3EA064C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78FD4A20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08 ANLATIBİLİM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390221" w:rsidRPr="007B2ADA" w:rsidRDefault="00390221" w:rsidP="00390221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0D0555B2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679D9F5A" w:rsidR="00390221" w:rsidRPr="007B2ADA" w:rsidRDefault="00E219C8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060B50">
              <w:rPr>
                <w:sz w:val="18"/>
                <w:szCs w:val="18"/>
              </w:rPr>
              <w:t>9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145597D0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71F544BF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</w:p>
        </w:tc>
      </w:tr>
      <w:tr w:rsidR="00390221" w:rsidRPr="007B2ADA" w14:paraId="470EEBB9" w14:textId="7E0E0AAB" w:rsidTr="006E5B66">
        <w:trPr>
          <w:cantSplit/>
          <w:trHeight w:hRule="exact" w:val="26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28052BDE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0 19. YÜZYIL İNGİLİZ RO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4A854533" w:rsidR="00390221" w:rsidRPr="007B2ADA" w:rsidRDefault="00390221" w:rsidP="00390221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0086895D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C60160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  <w:r w:rsidR="00C60160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676887A5" w:rsidR="00390221" w:rsidRPr="007B2ADA" w:rsidRDefault="00C6016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39F4BF5B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  <w:r w:rsidR="00F418F0">
              <w:rPr>
                <w:sz w:val="18"/>
                <w:szCs w:val="18"/>
              </w:rPr>
              <w:t>-F8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0B6A37CD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</w:t>
            </w:r>
          </w:p>
        </w:tc>
      </w:tr>
      <w:tr w:rsidR="00390221" w:rsidRPr="007B2ADA" w14:paraId="34BFB0D8" w14:textId="7D9FFA9F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15D7214B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2 RÖNESANS İNG. EDB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390221" w:rsidRPr="007B2ADA" w:rsidRDefault="00390221" w:rsidP="00390221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660C42AD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2DB0F572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4CC42EF2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579AE740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.T.</w:t>
            </w:r>
          </w:p>
        </w:tc>
      </w:tr>
      <w:tr w:rsidR="00390221" w:rsidRPr="007B2ADA" w14:paraId="19464C56" w14:textId="31FDD2E5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EBE28C" w14:textId="73FF038E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2016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35F0853" w14:textId="77777777" w:rsidR="00390221" w:rsidRPr="007B2ADA" w:rsidRDefault="00390221" w:rsidP="00390221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CF2E8B" w14:textId="7F66DFB4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3974E5" w14:textId="78C4DCEB" w:rsidR="00390221" w:rsidRPr="007B2ADA" w:rsidRDefault="00060B50" w:rsidP="003902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4741CF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6E82C11" w14:textId="1D49C691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190613F" w14:textId="7C2C79DF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8F0F2D" w:rsidRPr="007B2ADA" w14:paraId="64243A77" w14:textId="4AEFA7B8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8F0F2D" w:rsidRPr="007B2ADA" w:rsidRDefault="008F0F2D" w:rsidP="008F0F2D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729E18" w14:textId="07B6DB18" w:rsidR="008F0F2D" w:rsidRPr="007B2ADA" w:rsidRDefault="008F0F2D" w:rsidP="008F0F2D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AİT210 ATATÜRK İLK VE İNK. TAR.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F27BF75" w14:textId="64F7DED0" w:rsidR="008F0F2D" w:rsidRPr="007B2ADA" w:rsidRDefault="008F0F2D" w:rsidP="008F0F2D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2E8C2F2" w14:textId="471B8906" w:rsidR="008F0F2D" w:rsidRPr="007B2ADA" w:rsidRDefault="008F0F2D" w:rsidP="008F0F2D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8B96C7" w14:textId="65808880" w:rsidR="008F0F2D" w:rsidRPr="007B2ADA" w:rsidRDefault="00231905" w:rsidP="008F0F2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5A37654" w14:textId="32537B8C" w:rsidR="008F0F2D" w:rsidRPr="007B2ADA" w:rsidRDefault="008F0F2D" w:rsidP="008F0F2D">
            <w:pPr>
              <w:jc w:val="center"/>
              <w:rPr>
                <w:sz w:val="18"/>
                <w:szCs w:val="18"/>
              </w:rPr>
            </w:pPr>
            <w:r w:rsidRPr="002C67BB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702252B" w14:textId="74A0276E" w:rsidR="008F0F2D" w:rsidRPr="007B2ADA" w:rsidRDefault="00F14E04" w:rsidP="008F0F2D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142BD7" w:rsidRPr="007B2ADA" w14:paraId="3073D611" w14:textId="77777777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F9D3C3" w14:textId="703EC1F6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2 SINIF YÖNETİM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13DE3A3" w14:textId="75CD0EF2" w:rsidR="00142BD7" w:rsidRPr="007B2ADA" w:rsidRDefault="00142BD7" w:rsidP="00E914C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52D189" w14:textId="1B751364" w:rsidR="00142BD7" w:rsidRPr="007B2ADA" w:rsidRDefault="00DA336E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3D4F22" w14:textId="3CB54276" w:rsidR="00142BD7" w:rsidRPr="007B2ADA" w:rsidRDefault="00E8683E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D11A76F" w14:textId="3C3BC7E8" w:rsidR="00142BD7" w:rsidRPr="007B2ADA" w:rsidRDefault="00142BD7" w:rsidP="00E914C4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9515698" w14:textId="2B80277D" w:rsidR="00142BD7" w:rsidRPr="007B2ADA" w:rsidRDefault="00131A88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42BD7" w:rsidRPr="007B2ADA" w14:paraId="6952AA24" w14:textId="5858CEF7" w:rsidTr="00FC411E">
        <w:trPr>
          <w:cantSplit/>
          <w:trHeight w:hRule="exact" w:val="289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181B8523" w:rsidR="00142BD7" w:rsidRPr="007B2ADA" w:rsidRDefault="00142BD7" w:rsidP="00E914C4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204 ÖZEL ÖĞRETİM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071F63FA" w:rsidR="00142BD7" w:rsidRPr="007B2ADA" w:rsidRDefault="009343D2" w:rsidP="00E914C4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BİLH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414199BF" w:rsidR="00142BD7" w:rsidRPr="007B2ADA" w:rsidRDefault="004741CF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335C20A7" w:rsidR="00142BD7" w:rsidRPr="007B2ADA" w:rsidRDefault="004741CF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7.2025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0EF1158B" w:rsidR="00142BD7" w:rsidRPr="007B2ADA" w:rsidRDefault="008F0F2D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8D30F0B" w:rsidR="00142BD7" w:rsidRPr="007B2ADA" w:rsidRDefault="003460FC" w:rsidP="00E914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B.</w:t>
            </w:r>
          </w:p>
        </w:tc>
      </w:tr>
      <w:tr w:rsidR="00142BD7" w:rsidRPr="007B2ADA" w14:paraId="1C79BA76" w14:textId="069DCE85" w:rsidTr="00CA60A7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3A5350A8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294A1CB7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1B3C7099" w14:textId="77777777" w:rsidR="00142BD7" w:rsidRPr="007B2ADA" w:rsidRDefault="00142BD7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</w:p>
          <w:p w14:paraId="558B55C5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5D6652B0" w14:textId="77777777" w:rsidR="00142BD7" w:rsidRPr="007B2ADA" w:rsidRDefault="00142BD7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142BD7" w:rsidRPr="007B2ADA" w:rsidRDefault="00142BD7" w:rsidP="00E914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142BD7" w:rsidRPr="007B2ADA" w:rsidRDefault="00142BD7" w:rsidP="00E914C4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142BD7" w:rsidRPr="007B2ADA" w:rsidRDefault="00142BD7" w:rsidP="00E914C4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142BD7" w:rsidRPr="007B2ADA" w:rsidRDefault="00142BD7" w:rsidP="00E914C4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4B1D33" w:rsidRPr="007B2ADA" w14:paraId="5BC845AF" w14:textId="3389712D" w:rsidTr="00F2445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86131BF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2 UYG. DİLBİLİM II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DEB00BE" w:rsidR="004B1D33" w:rsidRPr="007B2ADA" w:rsidRDefault="004B1D33" w:rsidP="004B1D33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7406B88" w14:textId="1CDE43B9" w:rsidR="004B1D33" w:rsidRPr="004B1D33" w:rsidRDefault="009F2ADC" w:rsidP="004B1D33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</w:t>
            </w:r>
            <w:r w:rsidR="00F9140D">
              <w:rPr>
                <w:bCs/>
                <w:sz w:val="18"/>
                <w:szCs w:val="18"/>
              </w:rPr>
              <w:t>2</w:t>
            </w:r>
            <w:r>
              <w:rPr>
                <w:bCs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4553C84C" w:rsidR="004B1D33" w:rsidRPr="007B2ADA" w:rsidRDefault="00F9140D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D907D4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6CBDD181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7BC3248D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4B1D33" w:rsidRPr="007B2ADA" w14:paraId="404873BB" w14:textId="17F675AA" w:rsidTr="002A4307">
        <w:trPr>
          <w:cantSplit/>
          <w:trHeight w:hRule="exact" w:val="2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2FF08BBC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4 EDB. ÇEV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0D1F4BBC" w:rsidR="004B1D33" w:rsidRPr="007B2ADA" w:rsidRDefault="004B1D33" w:rsidP="004B1D33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2C69685B" w:rsidR="004B1D33" w:rsidRPr="004B1D33" w:rsidRDefault="00C41E2A" w:rsidP="004B1D33">
            <w:pPr>
              <w:pStyle w:val="Heading1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24F72034" w:rsidR="004B1D33" w:rsidRPr="007B2ADA" w:rsidRDefault="00E219C8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FB6A87">
              <w:rPr>
                <w:sz w:val="18"/>
                <w:szCs w:val="18"/>
              </w:rPr>
              <w:t>8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1B3706B2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  <w:r w:rsidR="00F418F0">
              <w:rPr>
                <w:sz w:val="18"/>
                <w:szCs w:val="18"/>
              </w:rPr>
              <w:t>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43222FD7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C41E2A" w:rsidRPr="007B2ADA" w14:paraId="33CF13B1" w14:textId="341D331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C41E2A" w:rsidRPr="007B2ADA" w:rsidRDefault="00C41E2A" w:rsidP="00C41E2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1FBE10EB" w:rsidR="00C41E2A" w:rsidRPr="007B2ADA" w:rsidRDefault="00C41E2A" w:rsidP="00C41E2A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6 AMER.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C41E2A" w:rsidRPr="007B2ADA" w:rsidRDefault="00C41E2A" w:rsidP="00C41E2A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1622A2FE" w:rsidR="00C41E2A" w:rsidRPr="00C41E2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C41E2A">
              <w:rPr>
                <w:bCs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379B42EF" w:rsidR="00C41E2A" w:rsidRPr="007B2ADA" w:rsidRDefault="00E219C8" w:rsidP="00C41E2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C41E2A">
              <w:rPr>
                <w:sz w:val="18"/>
                <w:szCs w:val="18"/>
              </w:rPr>
              <w:t>9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31BA6647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75440420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.</w:t>
            </w:r>
          </w:p>
        </w:tc>
      </w:tr>
      <w:tr w:rsidR="00C41E2A" w:rsidRPr="007B2ADA" w14:paraId="09AB24DB" w14:textId="7753FF90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C41E2A" w:rsidRPr="007B2ADA" w:rsidRDefault="00C41E2A" w:rsidP="00C41E2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585B1F7" w:rsidR="00C41E2A" w:rsidRPr="007B2ADA" w:rsidRDefault="00C41E2A" w:rsidP="00C41E2A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08 SHAKESPEARE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77777777" w:rsidR="00C41E2A" w:rsidRPr="007B2AD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 GÜ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49D3ABC3" w:rsidR="00C41E2A" w:rsidRPr="00C41E2A" w:rsidRDefault="00C41E2A" w:rsidP="00C41E2A">
            <w:pPr>
              <w:pStyle w:val="Heading1"/>
              <w:rPr>
                <w:b w:val="0"/>
                <w:sz w:val="18"/>
                <w:szCs w:val="18"/>
              </w:rPr>
            </w:pPr>
            <w:r w:rsidRPr="00C41E2A">
              <w:rPr>
                <w:b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7B4C3087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56F27A79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18FAA980" w:rsidR="00C41E2A" w:rsidRPr="007B2ADA" w:rsidRDefault="00C41E2A" w:rsidP="00C41E2A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C41E2A" w:rsidRPr="007B2ADA" w14:paraId="12B0F8A9" w14:textId="0B8E6F58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C41E2A" w:rsidRPr="007B2ADA" w:rsidRDefault="00C41E2A" w:rsidP="00C41E2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4FFA6ECA" w:rsidR="00C41E2A" w:rsidRPr="007B2ADA" w:rsidRDefault="00C41E2A" w:rsidP="00C41E2A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0 MOD. ING ROMANI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C41E2A" w:rsidRPr="007B2AD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5871283D" w:rsidR="00C41E2A" w:rsidRPr="00C41E2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C41E2A">
              <w:rPr>
                <w:bCs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5A638EB5" w:rsidR="00C41E2A" w:rsidRPr="007B2ADA" w:rsidRDefault="00E219C8" w:rsidP="00C41E2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="00C41E2A">
              <w:rPr>
                <w:sz w:val="18"/>
                <w:szCs w:val="18"/>
              </w:rPr>
              <w:t>7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2F515524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58DBA873" w:rsidR="00C41E2A" w:rsidRPr="007B2ADA" w:rsidRDefault="00C41E2A" w:rsidP="00C41E2A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C41E2A" w:rsidRPr="007B2ADA" w14:paraId="2B822D58" w14:textId="58BA312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C41E2A" w:rsidRPr="007B2ADA" w:rsidRDefault="00C41E2A" w:rsidP="00C41E2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F9F8184" w:rsidR="00C41E2A" w:rsidRPr="007B2ADA" w:rsidRDefault="00C41E2A" w:rsidP="00C41E2A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2 ROMANTİK Şİİ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C41E2A" w:rsidRPr="007B2AD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G. TUG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0821822E" w:rsidR="00C41E2A" w:rsidRPr="00C41E2A" w:rsidRDefault="00C41E2A" w:rsidP="00C41E2A">
            <w:pPr>
              <w:pStyle w:val="Heading1"/>
              <w:rPr>
                <w:b w:val="0"/>
                <w:sz w:val="18"/>
                <w:szCs w:val="18"/>
              </w:rPr>
            </w:pPr>
            <w:r w:rsidRPr="00C41E2A">
              <w:rPr>
                <w:b w:val="0"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451ACB64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5E3C101B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3680879C" w:rsidR="00C41E2A" w:rsidRPr="007B2ADA" w:rsidRDefault="00C41E2A" w:rsidP="00C41E2A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G.T.</w:t>
            </w:r>
          </w:p>
        </w:tc>
      </w:tr>
      <w:tr w:rsidR="00C41E2A" w:rsidRPr="007B2ADA" w14:paraId="0C029974" w14:textId="002F9B0F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C41E2A" w:rsidRPr="007B2ADA" w:rsidRDefault="00C41E2A" w:rsidP="00C41E2A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D639DF" w14:textId="6A2A3183" w:rsidR="00C41E2A" w:rsidRPr="007B2ADA" w:rsidRDefault="00C41E2A" w:rsidP="00C41E2A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3016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76D510" w14:textId="5EB32F6E" w:rsidR="00C41E2A" w:rsidRPr="007B2AD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ED8915D" w14:textId="088BE645" w:rsidR="00C41E2A" w:rsidRPr="00C41E2A" w:rsidRDefault="00C41E2A" w:rsidP="00C41E2A">
            <w:pPr>
              <w:jc w:val="center"/>
              <w:rPr>
                <w:bCs/>
                <w:sz w:val="18"/>
                <w:szCs w:val="18"/>
              </w:rPr>
            </w:pPr>
            <w:r w:rsidRPr="00C41E2A">
              <w:rPr>
                <w:bCs/>
                <w:sz w:val="18"/>
                <w:szCs w:val="18"/>
              </w:rPr>
              <w:t>13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4D92BA" w14:textId="2FF98968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9A3C9C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D48961A" w14:textId="4142C755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F7304F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D5C2EBE" w14:textId="3F690D95" w:rsidR="00C41E2A" w:rsidRPr="007B2ADA" w:rsidRDefault="00C41E2A" w:rsidP="00C41E2A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A37269" w:rsidRPr="007B2ADA" w14:paraId="0D967254" w14:textId="77777777" w:rsidTr="00E914C4">
        <w:trPr>
          <w:cantSplit/>
          <w:trHeight w:hRule="exact" w:val="445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DBD8D" w14:textId="32A3EE22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2 REHBERLİK VE ÖZEL EĞİTİM</w:t>
            </w:r>
            <w:r w:rsidRPr="007B2ADA">
              <w:rPr>
                <w:b/>
                <w:bCs/>
                <w:sz w:val="18"/>
                <w:szCs w:val="18"/>
              </w:rPr>
              <w:t xml:space="preserve">*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EED9AD8" w14:textId="4ED40526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C5A3B64" w14:textId="3F2E6688" w:rsidR="00A37269" w:rsidRPr="007B2ADA" w:rsidRDefault="00DA336E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A54CE3" w14:textId="35068CD8" w:rsidR="00A37269" w:rsidRPr="007B2ADA" w:rsidRDefault="00DA336E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8366F9" w14:textId="0AB904D8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123560" w14:textId="4CFD51FF" w:rsidR="00A37269" w:rsidRPr="007B2ADA" w:rsidRDefault="00A37269" w:rsidP="00A37269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.C.V.</w:t>
            </w:r>
          </w:p>
        </w:tc>
      </w:tr>
      <w:tr w:rsidR="00A37269" w:rsidRPr="007B2ADA" w14:paraId="2FD56646" w14:textId="77777777" w:rsidTr="001F1FF2">
        <w:trPr>
          <w:cantSplit/>
          <w:trHeight w:hRule="exact" w:val="49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2D4BA44" w14:textId="77777777" w:rsidR="00A37269" w:rsidRPr="007B2ADA" w:rsidRDefault="00A37269" w:rsidP="00A3726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FAAE3A" w14:textId="55F35A41" w:rsidR="00A37269" w:rsidRPr="007B2ADA" w:rsidRDefault="00A37269" w:rsidP="00A37269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PFES304 ÖZEL ÖĞRETİM TEKNOLOJİLERİ</w:t>
            </w:r>
            <w:r w:rsidRPr="007B2ADA">
              <w:rPr>
                <w:b/>
                <w:bCs/>
                <w:sz w:val="18"/>
                <w:szCs w:val="18"/>
              </w:rPr>
              <w:t>*</w:t>
            </w:r>
            <w:r w:rsidRPr="007B2ADA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FAB3A6" w14:textId="6FA5EB5C" w:rsidR="00A37269" w:rsidRPr="007B2ADA" w:rsidRDefault="00A37269" w:rsidP="00A37269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CAB334" w14:textId="72205442" w:rsidR="00A37269" w:rsidRPr="007B2ADA" w:rsidRDefault="00DA336E" w:rsidP="00A3726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30-17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49D22C" w14:textId="57560ED6" w:rsidR="00A37269" w:rsidRPr="007B2ADA" w:rsidRDefault="00DA336E" w:rsidP="00A3726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2109444" w14:textId="76FB8963" w:rsidR="00A37269" w:rsidRPr="007B2ADA" w:rsidRDefault="00A37269" w:rsidP="00A37269">
            <w:pPr>
              <w:pStyle w:val="NoSpacing"/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114A39C" w14:textId="3D5044FE" w:rsidR="00A37269" w:rsidRPr="007B2ADA" w:rsidRDefault="00131A88" w:rsidP="00A372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3D7E1E" w:rsidRPr="007B2ADA" w14:paraId="31A8C53B" w14:textId="44AA607E" w:rsidTr="00CA60A7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2F3EE2E1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1A92A416" w14:textId="77777777" w:rsidR="003D7E1E" w:rsidRPr="007B2ADA" w:rsidRDefault="003D7E1E" w:rsidP="00E914C4">
            <w:pPr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</w:p>
          <w:p w14:paraId="4F942B03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S</w:t>
            </w:r>
          </w:p>
          <w:p w14:paraId="0242E138" w14:textId="77777777" w:rsidR="003D7E1E" w:rsidRPr="007B2ADA" w:rsidRDefault="003D7E1E" w:rsidP="00E914C4">
            <w:pPr>
              <w:rPr>
                <w:b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I</w:t>
            </w:r>
            <w:r w:rsidRPr="007B2ADA">
              <w:rPr>
                <w:b/>
                <w:sz w:val="18"/>
                <w:szCs w:val="18"/>
              </w:rPr>
              <w:br/>
              <w:t>N</w:t>
            </w:r>
            <w:r w:rsidRPr="007B2ADA">
              <w:rPr>
                <w:b/>
                <w:sz w:val="18"/>
                <w:szCs w:val="18"/>
              </w:rPr>
              <w:br/>
              <w:t>I</w:t>
            </w:r>
            <w:r w:rsidRPr="007B2ADA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3D7E1E" w:rsidRPr="007B2ADA" w:rsidRDefault="003D7E1E" w:rsidP="003F773B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47B67864" w:rsidR="003D7E1E" w:rsidRPr="007B2ADA" w:rsidRDefault="003D7E1E" w:rsidP="003F773B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3D7E1E" w:rsidRPr="007B2ADA" w:rsidRDefault="003D7E1E" w:rsidP="003F773B">
            <w:pPr>
              <w:pStyle w:val="Heading1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SINAV SAAT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TARİHİ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3D7E1E" w:rsidRPr="007B2ADA" w:rsidRDefault="003D7E1E" w:rsidP="003F773B">
            <w:pPr>
              <w:jc w:val="center"/>
              <w:rPr>
                <w:b/>
                <w:bCs/>
                <w:sz w:val="18"/>
                <w:szCs w:val="18"/>
              </w:rPr>
            </w:pPr>
            <w:r w:rsidRPr="007B2ADA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390221" w:rsidRPr="007B2ADA" w14:paraId="16852160" w14:textId="7B3E484B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390221" w:rsidRPr="007B2ADA" w:rsidRDefault="00390221" w:rsidP="00390221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6C1DF046" w:rsidR="00390221" w:rsidRPr="007B2ADA" w:rsidRDefault="00390221" w:rsidP="00390221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2 ÇAĞDAŞ EDEB. ELEŞ.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390221" w:rsidRPr="007B2ADA" w:rsidRDefault="00390221" w:rsidP="00390221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7B2ADA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3CC23B54" w:rsidR="00390221" w:rsidRPr="00552DCD" w:rsidRDefault="006B4BF0" w:rsidP="00390221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 w:rsidRPr="00552DCD">
              <w:rPr>
                <w:b w:val="0"/>
                <w:color w:val="000000" w:themeColor="text1"/>
                <w:sz w:val="18"/>
                <w:szCs w:val="18"/>
              </w:rPr>
              <w:t>15</w:t>
            </w:r>
            <w:r w:rsidR="00552DCD" w:rsidRPr="00552DCD">
              <w:rPr>
                <w:b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3866A553" w:rsidR="00390221" w:rsidRPr="007B2ADA" w:rsidRDefault="00E219C8" w:rsidP="0039022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  <w:r w:rsidR="0058703A">
              <w:rPr>
                <w:color w:val="000000" w:themeColor="text1"/>
                <w:sz w:val="18"/>
                <w:szCs w:val="18"/>
              </w:rPr>
              <w:t>7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1243D4DB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0EE428F3" w:rsidR="00390221" w:rsidRPr="007B2ADA" w:rsidRDefault="00390221" w:rsidP="00390221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Y.İ.</w:t>
            </w:r>
          </w:p>
        </w:tc>
      </w:tr>
      <w:tr w:rsidR="004B1D33" w:rsidRPr="007B2ADA" w14:paraId="22D35F07" w14:textId="035EFAA6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6F1ADB7B" w:rsidR="004B1D33" w:rsidRPr="00135AFF" w:rsidRDefault="004B1D33" w:rsidP="004B1D33">
            <w:pPr>
              <w:rPr>
                <w:sz w:val="18"/>
                <w:szCs w:val="18"/>
              </w:rPr>
            </w:pPr>
            <w:r w:rsidRPr="00135AFF">
              <w:rPr>
                <w:sz w:val="18"/>
                <w:szCs w:val="18"/>
              </w:rPr>
              <w:t>IDE 4028 A.B. ÇEV. DEĞ. (ECO-TR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76108636" w:rsidR="004B1D33" w:rsidRPr="00135AFF" w:rsidRDefault="004B1D33" w:rsidP="004B1D3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135AFF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026AD744" w:rsidR="004B1D33" w:rsidRPr="00552DCD" w:rsidRDefault="006B4BF0" w:rsidP="004B1D33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 w:rsidRPr="00552DCD">
              <w:rPr>
                <w:b w:val="0"/>
                <w:color w:val="000000" w:themeColor="text1"/>
                <w:sz w:val="18"/>
                <w:szCs w:val="18"/>
              </w:rPr>
              <w:t>15</w:t>
            </w:r>
            <w:r w:rsidR="00552DCD" w:rsidRPr="00552DCD">
              <w:rPr>
                <w:b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2B2BACAE" w:rsidR="004B1D33" w:rsidRPr="00135AFF" w:rsidRDefault="00F23D6B" w:rsidP="004B1D3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4F498DC1" w:rsidR="004B1D33" w:rsidRPr="00135AFF" w:rsidRDefault="004B1D33" w:rsidP="004B1D33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6E44EBC8" w:rsidR="004B1D33" w:rsidRPr="00135AFF" w:rsidRDefault="009101CA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4B1D33" w:rsidRPr="007B2ADA" w14:paraId="6D735666" w14:textId="7777777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3E4BD75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4504D4" w14:textId="6F3D701E" w:rsidR="004B1D33" w:rsidRPr="00135AFF" w:rsidRDefault="004B1D33" w:rsidP="004B1D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 4004 MDN AMER ED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D6EBE5" w14:textId="336F6C5B" w:rsidR="004B1D33" w:rsidRPr="00135AFF" w:rsidRDefault="004B1D33" w:rsidP="004B1D33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5B24707B" w14:textId="57D105B2" w:rsidR="004B1D33" w:rsidRPr="00552DCD" w:rsidRDefault="006B4BF0" w:rsidP="004B1D33">
            <w:pPr>
              <w:pStyle w:val="Heading1"/>
              <w:rPr>
                <w:b w:val="0"/>
                <w:color w:val="000000" w:themeColor="text1"/>
                <w:sz w:val="18"/>
                <w:szCs w:val="18"/>
              </w:rPr>
            </w:pPr>
            <w:r w:rsidRPr="00552DCD">
              <w:rPr>
                <w:b w:val="0"/>
                <w:color w:val="000000" w:themeColor="text1"/>
                <w:sz w:val="18"/>
                <w:szCs w:val="18"/>
              </w:rPr>
              <w:t>15</w:t>
            </w:r>
            <w:r w:rsidR="00552DCD" w:rsidRPr="00552DCD">
              <w:rPr>
                <w:b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FBF2AE" w14:textId="5C8A7782" w:rsidR="004B1D33" w:rsidRDefault="00E219C8" w:rsidP="004B1D3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  <w:r w:rsidR="0058703A">
              <w:rPr>
                <w:color w:val="000000" w:themeColor="text1"/>
                <w:sz w:val="18"/>
                <w:szCs w:val="18"/>
              </w:rPr>
              <w:t>9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99C871" w14:textId="670C8598" w:rsidR="004B1D33" w:rsidRPr="003023FD" w:rsidRDefault="004B1D33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9AB589C" w14:textId="25E6A2B7" w:rsidR="004B1D33" w:rsidRPr="00135AFF" w:rsidRDefault="004B1D33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4B1D33" w:rsidRPr="007B2ADA" w14:paraId="73B1EC75" w14:textId="5579DED2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25024D2C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 xml:space="preserve">IDE 4006 POSTMODERN İNG./AMER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1153BF36" w:rsidR="004B1D33" w:rsidRPr="007B2ADA" w:rsidRDefault="004B1D33" w:rsidP="004B1D33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08D46E23" w:rsidR="004B1D33" w:rsidRPr="00552DCD" w:rsidRDefault="006B4BF0" w:rsidP="004B1D33">
            <w:pPr>
              <w:pStyle w:val="Heading1"/>
              <w:rPr>
                <w:b w:val="0"/>
                <w:sz w:val="18"/>
                <w:szCs w:val="18"/>
              </w:rPr>
            </w:pPr>
            <w:r w:rsidRPr="00552DCD">
              <w:rPr>
                <w:b w:val="0"/>
                <w:sz w:val="18"/>
                <w:szCs w:val="18"/>
              </w:rPr>
              <w:t>15</w:t>
            </w:r>
            <w:r w:rsidR="00552DCD" w:rsidRPr="00552DCD">
              <w:rPr>
                <w:b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643F604D" w:rsidR="004B1D33" w:rsidRPr="007B2ADA" w:rsidRDefault="0058703A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53D007CB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4122ECFA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E.K.</w:t>
            </w:r>
          </w:p>
        </w:tc>
      </w:tr>
      <w:tr w:rsidR="004B1D33" w:rsidRPr="007B2ADA" w14:paraId="4A5CE062" w14:textId="454BE2E7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003CA3EC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08 ING. TİYATROSU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77777777" w:rsidR="004B1D33" w:rsidRPr="007B2ADA" w:rsidRDefault="004B1D33" w:rsidP="004B1D33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I.GULTER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5891F17B" w:rsidR="004B1D33" w:rsidRPr="00552DCD" w:rsidRDefault="006B4BF0" w:rsidP="004B1D33">
            <w:pPr>
              <w:pStyle w:val="Heading1"/>
              <w:rPr>
                <w:b w:val="0"/>
                <w:sz w:val="18"/>
                <w:szCs w:val="18"/>
              </w:rPr>
            </w:pPr>
            <w:r w:rsidRPr="00552DCD">
              <w:rPr>
                <w:b w:val="0"/>
                <w:sz w:val="18"/>
                <w:szCs w:val="18"/>
              </w:rPr>
              <w:t>15</w:t>
            </w:r>
            <w:r w:rsidR="00552DCD" w:rsidRPr="00552DCD">
              <w:rPr>
                <w:b w:val="0"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6E5E509F" w:rsidR="004B1D33" w:rsidRPr="007B2ADA" w:rsidRDefault="0058703A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6EC7D90D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036DE44D" w:rsidR="004B1D33" w:rsidRPr="007B2ADA" w:rsidRDefault="009101CA" w:rsidP="004B1D33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4B1D33" w:rsidRPr="007B2ADA" w14:paraId="5350A911" w14:textId="138650E5" w:rsidTr="00CA60A7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2B1DDB50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10 ÇAĞ. İNG. ŞİİRİ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3726A18" w:rsidR="004B1D33" w:rsidRPr="007B2ADA" w:rsidRDefault="004B1D33" w:rsidP="004B1D33">
            <w:pPr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71E9E16F" w:rsidR="004B1D33" w:rsidRPr="00552DCD" w:rsidRDefault="006B4BF0" w:rsidP="004B1D33">
            <w:pPr>
              <w:jc w:val="center"/>
              <w:rPr>
                <w:bCs/>
                <w:sz w:val="18"/>
                <w:szCs w:val="18"/>
              </w:rPr>
            </w:pPr>
            <w:r w:rsidRPr="00552DCD">
              <w:rPr>
                <w:bCs/>
                <w:sz w:val="18"/>
                <w:szCs w:val="18"/>
              </w:rPr>
              <w:t>13</w:t>
            </w:r>
            <w:r w:rsidR="00552DCD" w:rsidRPr="00552DCD">
              <w:rPr>
                <w:bCs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47A5B75D" w:rsidR="004B1D33" w:rsidRPr="007B2ADA" w:rsidRDefault="00F23D6B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</w:t>
            </w:r>
            <w:r w:rsidR="000C3D05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1984F1D8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  <w:r w:rsidR="00F418F0">
              <w:rPr>
                <w:sz w:val="18"/>
                <w:szCs w:val="18"/>
              </w:rPr>
              <w:t>-F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17A90B20" w:rsidR="004B1D33" w:rsidRPr="007B2ADA" w:rsidRDefault="009101CA" w:rsidP="004B1D33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4B1D33" w:rsidRPr="007B2ADA" w14:paraId="2E993D25" w14:textId="72F1E36B" w:rsidTr="00E914C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284EF90" w14:textId="77777777" w:rsidR="004B1D33" w:rsidRPr="007B2ADA" w:rsidRDefault="004B1D33" w:rsidP="004B1D33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733D2" w14:textId="696A085B" w:rsidR="004B1D33" w:rsidRPr="007B2ADA" w:rsidRDefault="004B1D33" w:rsidP="004B1D33">
            <w:pPr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IDE 4024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0BB9DDC" w14:textId="7332E6B3" w:rsidR="004B1D33" w:rsidRPr="007B2ADA" w:rsidRDefault="004B1D33" w:rsidP="004B1D33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7B2ADA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A3DEF4" w14:textId="59BF76B2" w:rsidR="004B1D33" w:rsidRPr="004B1D33" w:rsidRDefault="009A3C9C" w:rsidP="004B1D33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1</w:t>
            </w:r>
            <w:r w:rsidR="00552DCD">
              <w:rPr>
                <w:bCs/>
                <w:sz w:val="18"/>
                <w:szCs w:val="18"/>
              </w:rPr>
              <w:t>.00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AD40BC" w14:textId="5ED10D05" w:rsidR="004B1D33" w:rsidRPr="007B2ADA" w:rsidRDefault="00AE2173" w:rsidP="004B1D3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E3CE5">
              <w:rPr>
                <w:sz w:val="18"/>
                <w:szCs w:val="18"/>
              </w:rPr>
              <w:t>1</w:t>
            </w:r>
            <w:r w:rsidR="009B7144">
              <w:rPr>
                <w:sz w:val="18"/>
                <w:szCs w:val="18"/>
              </w:rPr>
              <w:t>.07.202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9E1B87C" w14:textId="10B4CE5F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3023F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4AE6480" w14:textId="63E9435D" w:rsidR="004B1D33" w:rsidRPr="007B2ADA" w:rsidRDefault="004B1D33" w:rsidP="004B1D33">
            <w:pPr>
              <w:jc w:val="center"/>
              <w:rPr>
                <w:sz w:val="18"/>
                <w:szCs w:val="18"/>
              </w:rPr>
            </w:pPr>
            <w:r w:rsidRPr="007B2ADA">
              <w:rPr>
                <w:sz w:val="18"/>
                <w:szCs w:val="18"/>
              </w:rPr>
              <w:t>T.Ç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4F00EC34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: F5:135 kişi – F6:135 kişi – F8: 90 kişi</w:t>
      </w:r>
    </w:p>
    <w:p w14:paraId="7172793A" w14:textId="77777777" w:rsidR="00956977" w:rsidRPr="007B2ADA" w:rsidRDefault="00956977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Sınıf kapasiteleri mesafeli yerleşme: F5:81 kişi – F6:81 kişi – F8: 48 kişi</w:t>
      </w:r>
    </w:p>
    <w:p w14:paraId="6CEB0A1C" w14:textId="7769312C" w:rsidR="002319E6" w:rsidRPr="007B2ADA" w:rsidRDefault="002319E6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b/>
          <w:bCs/>
          <w:color w:val="4D5156"/>
          <w:sz w:val="18"/>
          <w:szCs w:val="18"/>
          <w:shd w:val="clear" w:color="auto" w:fill="FFFFFF"/>
        </w:rPr>
        <w:t>*</w:t>
      </w:r>
      <w:r w:rsidRPr="007B2ADA">
        <w:rPr>
          <w:color w:val="4D5156"/>
          <w:sz w:val="18"/>
          <w:szCs w:val="18"/>
          <w:shd w:val="clear" w:color="auto" w:fill="FFFFFF"/>
        </w:rPr>
        <w:t>Sınav programında yer verilen bütün derslikler Fen Fakültesi / İnsan ve Toplum Bilimleri Fakültesi A blokta bulunmaktadır.</w:t>
      </w:r>
    </w:p>
    <w:p w14:paraId="23E42CE1" w14:textId="436C2E38" w:rsidR="003F773B" w:rsidRPr="007B2ADA" w:rsidRDefault="001F1FF2" w:rsidP="00E914C4">
      <w:pPr>
        <w:rPr>
          <w:color w:val="4D5156"/>
          <w:sz w:val="18"/>
          <w:szCs w:val="18"/>
          <w:shd w:val="clear" w:color="auto" w:fill="FFFFFF"/>
        </w:rPr>
      </w:pPr>
      <w:r w:rsidRPr="007B2ADA">
        <w:rPr>
          <w:color w:val="4D5156"/>
          <w:sz w:val="18"/>
          <w:szCs w:val="18"/>
          <w:shd w:val="clear" w:color="auto" w:fill="FFFFFF"/>
        </w:rPr>
        <w:t>Dekanlık yazısı gereği fakültemizde yapılan sınavlarda öğretim üyelerinin sınavda bulunması gerekmektedir.</w:t>
      </w:r>
    </w:p>
    <w:p w14:paraId="18F37840" w14:textId="0380F726" w:rsidR="0006028C" w:rsidRPr="007B2ADA" w:rsidRDefault="0006028C" w:rsidP="00E914C4">
      <w:pPr>
        <w:jc w:val="both"/>
        <w:rPr>
          <w:sz w:val="21"/>
          <w:szCs w:val="21"/>
          <w:shd w:val="clear" w:color="auto" w:fill="FFFFFF"/>
        </w:rPr>
      </w:pPr>
    </w:p>
    <w:p w14:paraId="1F919029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6E051186" w14:textId="77777777" w:rsidR="0006028C" w:rsidRPr="007B2ADA" w:rsidRDefault="0006028C" w:rsidP="00E914C4">
      <w:pPr>
        <w:rPr>
          <w:b/>
          <w:sz w:val="18"/>
          <w:szCs w:val="18"/>
        </w:rPr>
      </w:pPr>
    </w:p>
    <w:p w14:paraId="40CD6F53" w14:textId="3189AA66" w:rsidR="00287C29" w:rsidRPr="007B2ADA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Prof. Dr. </w:t>
      </w:r>
      <w:r w:rsidR="008E02FF" w:rsidRPr="007B2ADA">
        <w:rPr>
          <w:b/>
          <w:sz w:val="18"/>
          <w:szCs w:val="18"/>
        </w:rPr>
        <w:t xml:space="preserve">Abdulhalim AYDIN                                      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="008E02FF" w:rsidRPr="007B2ADA">
        <w:rPr>
          <w:b/>
          <w:sz w:val="18"/>
          <w:szCs w:val="18"/>
        </w:rPr>
        <w:t xml:space="preserve">   </w:t>
      </w:r>
      <w:r w:rsidR="00AF692E" w:rsidRPr="007B2ADA">
        <w:rPr>
          <w:b/>
          <w:bCs/>
          <w:sz w:val="18"/>
          <w:szCs w:val="18"/>
        </w:rPr>
        <w:t>Prof. Dr.  Mustafa Taner ŞENGÜN</w:t>
      </w:r>
    </w:p>
    <w:p w14:paraId="1399B560" w14:textId="68355796" w:rsidR="00BC7660" w:rsidRPr="00FF5FFD" w:rsidRDefault="00287C29" w:rsidP="00E914C4">
      <w:pPr>
        <w:rPr>
          <w:b/>
          <w:sz w:val="18"/>
          <w:szCs w:val="18"/>
        </w:rPr>
      </w:pPr>
      <w:r w:rsidRPr="007B2ADA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</w:t>
      </w:r>
      <w:r w:rsidR="002E160D" w:rsidRPr="007B2ADA">
        <w:rPr>
          <w:b/>
          <w:sz w:val="18"/>
          <w:szCs w:val="18"/>
        </w:rPr>
        <w:tab/>
      </w:r>
      <w:r w:rsidR="002E160D" w:rsidRPr="007B2ADA">
        <w:rPr>
          <w:b/>
          <w:sz w:val="18"/>
          <w:szCs w:val="18"/>
        </w:rPr>
        <w:tab/>
      </w:r>
      <w:r w:rsidRPr="007B2ADA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BC7660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7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477564">
    <w:abstractNumId w:val="16"/>
  </w:num>
  <w:num w:numId="2" w16cid:durableId="47075272">
    <w:abstractNumId w:val="17"/>
  </w:num>
  <w:num w:numId="3" w16cid:durableId="280889529">
    <w:abstractNumId w:val="0"/>
  </w:num>
  <w:num w:numId="4" w16cid:durableId="776414489">
    <w:abstractNumId w:val="9"/>
  </w:num>
  <w:num w:numId="5" w16cid:durableId="1956324985">
    <w:abstractNumId w:val="6"/>
  </w:num>
  <w:num w:numId="6" w16cid:durableId="1205950286">
    <w:abstractNumId w:val="13"/>
  </w:num>
  <w:num w:numId="7" w16cid:durableId="1037700650">
    <w:abstractNumId w:val="15"/>
  </w:num>
  <w:num w:numId="8" w16cid:durableId="852650021">
    <w:abstractNumId w:val="11"/>
  </w:num>
  <w:num w:numId="9" w16cid:durableId="1899391175">
    <w:abstractNumId w:val="1"/>
  </w:num>
  <w:num w:numId="10" w16cid:durableId="1179928426">
    <w:abstractNumId w:val="3"/>
  </w:num>
  <w:num w:numId="11" w16cid:durableId="1192188683">
    <w:abstractNumId w:val="14"/>
  </w:num>
  <w:num w:numId="12" w16cid:durableId="1853259354">
    <w:abstractNumId w:val="7"/>
  </w:num>
  <w:num w:numId="13" w16cid:durableId="1163201933">
    <w:abstractNumId w:val="8"/>
  </w:num>
  <w:num w:numId="14" w16cid:durableId="589504691">
    <w:abstractNumId w:val="12"/>
  </w:num>
  <w:num w:numId="15" w16cid:durableId="661347824">
    <w:abstractNumId w:val="10"/>
  </w:num>
  <w:num w:numId="16" w16cid:durableId="248732507">
    <w:abstractNumId w:val="2"/>
  </w:num>
  <w:num w:numId="17" w16cid:durableId="1778064940">
    <w:abstractNumId w:val="4"/>
  </w:num>
  <w:num w:numId="18" w16cid:durableId="7067578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071DE"/>
    <w:rsid w:val="000113D8"/>
    <w:rsid w:val="000124E0"/>
    <w:rsid w:val="0001517B"/>
    <w:rsid w:val="000172F8"/>
    <w:rsid w:val="000234DE"/>
    <w:rsid w:val="00024DA0"/>
    <w:rsid w:val="0003088E"/>
    <w:rsid w:val="0003162F"/>
    <w:rsid w:val="00034665"/>
    <w:rsid w:val="0004157A"/>
    <w:rsid w:val="000420F4"/>
    <w:rsid w:val="0005459D"/>
    <w:rsid w:val="0006028C"/>
    <w:rsid w:val="00060B50"/>
    <w:rsid w:val="00063C74"/>
    <w:rsid w:val="00064D41"/>
    <w:rsid w:val="000671E2"/>
    <w:rsid w:val="00072BBD"/>
    <w:rsid w:val="00074642"/>
    <w:rsid w:val="00081333"/>
    <w:rsid w:val="00081BFD"/>
    <w:rsid w:val="00085161"/>
    <w:rsid w:val="000949CA"/>
    <w:rsid w:val="00096A25"/>
    <w:rsid w:val="000A29E3"/>
    <w:rsid w:val="000A32B1"/>
    <w:rsid w:val="000A3DF2"/>
    <w:rsid w:val="000A3E32"/>
    <w:rsid w:val="000A5387"/>
    <w:rsid w:val="000A7B06"/>
    <w:rsid w:val="000B2794"/>
    <w:rsid w:val="000B4C89"/>
    <w:rsid w:val="000C0696"/>
    <w:rsid w:val="000C1684"/>
    <w:rsid w:val="000C24EC"/>
    <w:rsid w:val="000C3438"/>
    <w:rsid w:val="000C3727"/>
    <w:rsid w:val="000C3D05"/>
    <w:rsid w:val="000C4869"/>
    <w:rsid w:val="000D0601"/>
    <w:rsid w:val="000D3579"/>
    <w:rsid w:val="000D4D7D"/>
    <w:rsid w:val="000D68DE"/>
    <w:rsid w:val="000E1370"/>
    <w:rsid w:val="000E2C75"/>
    <w:rsid w:val="000E2EE8"/>
    <w:rsid w:val="000E2F01"/>
    <w:rsid w:val="000E5830"/>
    <w:rsid w:val="000F275E"/>
    <w:rsid w:val="000F35FD"/>
    <w:rsid w:val="000F5D5F"/>
    <w:rsid w:val="000F5F9C"/>
    <w:rsid w:val="000F6386"/>
    <w:rsid w:val="0010309C"/>
    <w:rsid w:val="00106EA8"/>
    <w:rsid w:val="00112902"/>
    <w:rsid w:val="00115AF4"/>
    <w:rsid w:val="00117C1D"/>
    <w:rsid w:val="00117F72"/>
    <w:rsid w:val="00117FAC"/>
    <w:rsid w:val="0012025A"/>
    <w:rsid w:val="001241BC"/>
    <w:rsid w:val="00124DB5"/>
    <w:rsid w:val="00131A88"/>
    <w:rsid w:val="00134786"/>
    <w:rsid w:val="00135AFF"/>
    <w:rsid w:val="00136BCC"/>
    <w:rsid w:val="0014124D"/>
    <w:rsid w:val="00142BD7"/>
    <w:rsid w:val="00144C3A"/>
    <w:rsid w:val="001472B9"/>
    <w:rsid w:val="00151EAE"/>
    <w:rsid w:val="00153018"/>
    <w:rsid w:val="0015601C"/>
    <w:rsid w:val="00157879"/>
    <w:rsid w:val="00157936"/>
    <w:rsid w:val="00164327"/>
    <w:rsid w:val="0016656B"/>
    <w:rsid w:val="00167A98"/>
    <w:rsid w:val="00172A96"/>
    <w:rsid w:val="00173DF7"/>
    <w:rsid w:val="0017627B"/>
    <w:rsid w:val="00177217"/>
    <w:rsid w:val="001824DD"/>
    <w:rsid w:val="00184E24"/>
    <w:rsid w:val="001906B8"/>
    <w:rsid w:val="00193509"/>
    <w:rsid w:val="001A066D"/>
    <w:rsid w:val="001A0793"/>
    <w:rsid w:val="001A18F9"/>
    <w:rsid w:val="001A420A"/>
    <w:rsid w:val="001A75E1"/>
    <w:rsid w:val="001C3877"/>
    <w:rsid w:val="001C5756"/>
    <w:rsid w:val="001C74E8"/>
    <w:rsid w:val="001C771D"/>
    <w:rsid w:val="001D0D9E"/>
    <w:rsid w:val="001D6A0D"/>
    <w:rsid w:val="001E1508"/>
    <w:rsid w:val="001E18C9"/>
    <w:rsid w:val="001E78EB"/>
    <w:rsid w:val="001F1FF2"/>
    <w:rsid w:val="001F2FAA"/>
    <w:rsid w:val="001F3FB2"/>
    <w:rsid w:val="001F42B5"/>
    <w:rsid w:val="001F55CA"/>
    <w:rsid w:val="001F5ADE"/>
    <w:rsid w:val="001F5B25"/>
    <w:rsid w:val="001F5CDE"/>
    <w:rsid w:val="001F65D1"/>
    <w:rsid w:val="001F75F9"/>
    <w:rsid w:val="00202281"/>
    <w:rsid w:val="00214E1C"/>
    <w:rsid w:val="0022039A"/>
    <w:rsid w:val="00231905"/>
    <w:rsid w:val="002319E6"/>
    <w:rsid w:val="0023523F"/>
    <w:rsid w:val="00237CB9"/>
    <w:rsid w:val="00237F6A"/>
    <w:rsid w:val="00241E39"/>
    <w:rsid w:val="00242487"/>
    <w:rsid w:val="00247C12"/>
    <w:rsid w:val="00255029"/>
    <w:rsid w:val="002557E8"/>
    <w:rsid w:val="00255955"/>
    <w:rsid w:val="00257AD1"/>
    <w:rsid w:val="00260684"/>
    <w:rsid w:val="00260DB7"/>
    <w:rsid w:val="00261AAB"/>
    <w:rsid w:val="00262D10"/>
    <w:rsid w:val="0026693B"/>
    <w:rsid w:val="00275655"/>
    <w:rsid w:val="002768DB"/>
    <w:rsid w:val="00277C31"/>
    <w:rsid w:val="00280CD3"/>
    <w:rsid w:val="00281713"/>
    <w:rsid w:val="002829CB"/>
    <w:rsid w:val="00287C29"/>
    <w:rsid w:val="00294352"/>
    <w:rsid w:val="002976AD"/>
    <w:rsid w:val="00297780"/>
    <w:rsid w:val="002A0FA3"/>
    <w:rsid w:val="002A4307"/>
    <w:rsid w:val="002B0D28"/>
    <w:rsid w:val="002B1BE4"/>
    <w:rsid w:val="002B2C79"/>
    <w:rsid w:val="002C0306"/>
    <w:rsid w:val="002C438C"/>
    <w:rsid w:val="002C4D50"/>
    <w:rsid w:val="002C638D"/>
    <w:rsid w:val="002C6D0A"/>
    <w:rsid w:val="002D053D"/>
    <w:rsid w:val="002D153A"/>
    <w:rsid w:val="002D3C61"/>
    <w:rsid w:val="002D41D1"/>
    <w:rsid w:val="002E160D"/>
    <w:rsid w:val="002E1E3A"/>
    <w:rsid w:val="002E424C"/>
    <w:rsid w:val="002F5343"/>
    <w:rsid w:val="002F683E"/>
    <w:rsid w:val="002F768D"/>
    <w:rsid w:val="002F78B4"/>
    <w:rsid w:val="0030160E"/>
    <w:rsid w:val="00302B7A"/>
    <w:rsid w:val="003117B7"/>
    <w:rsid w:val="00312FC7"/>
    <w:rsid w:val="00331E56"/>
    <w:rsid w:val="00332725"/>
    <w:rsid w:val="0033653C"/>
    <w:rsid w:val="00336E61"/>
    <w:rsid w:val="00343AEC"/>
    <w:rsid w:val="003460FC"/>
    <w:rsid w:val="0035205C"/>
    <w:rsid w:val="00354DA4"/>
    <w:rsid w:val="00362578"/>
    <w:rsid w:val="00362C0A"/>
    <w:rsid w:val="00363508"/>
    <w:rsid w:val="00364015"/>
    <w:rsid w:val="00367C90"/>
    <w:rsid w:val="00370AB6"/>
    <w:rsid w:val="00370D4C"/>
    <w:rsid w:val="00371973"/>
    <w:rsid w:val="003735C6"/>
    <w:rsid w:val="00390221"/>
    <w:rsid w:val="003909D8"/>
    <w:rsid w:val="0039269A"/>
    <w:rsid w:val="00392B6B"/>
    <w:rsid w:val="0039379E"/>
    <w:rsid w:val="00396C1F"/>
    <w:rsid w:val="003A1E80"/>
    <w:rsid w:val="003A318E"/>
    <w:rsid w:val="003A3A2C"/>
    <w:rsid w:val="003A4706"/>
    <w:rsid w:val="003A48FB"/>
    <w:rsid w:val="003A56D7"/>
    <w:rsid w:val="003A70F7"/>
    <w:rsid w:val="003B77B0"/>
    <w:rsid w:val="003C18E6"/>
    <w:rsid w:val="003C2A3C"/>
    <w:rsid w:val="003C3221"/>
    <w:rsid w:val="003C35BA"/>
    <w:rsid w:val="003C45ED"/>
    <w:rsid w:val="003D3266"/>
    <w:rsid w:val="003D4BFB"/>
    <w:rsid w:val="003D76FA"/>
    <w:rsid w:val="003D7E1E"/>
    <w:rsid w:val="003E0CC7"/>
    <w:rsid w:val="003E1692"/>
    <w:rsid w:val="003E3CD1"/>
    <w:rsid w:val="003F24F0"/>
    <w:rsid w:val="003F3941"/>
    <w:rsid w:val="003F3EBB"/>
    <w:rsid w:val="003F773B"/>
    <w:rsid w:val="00410307"/>
    <w:rsid w:val="00411EBE"/>
    <w:rsid w:val="00412681"/>
    <w:rsid w:val="00413649"/>
    <w:rsid w:val="0042032C"/>
    <w:rsid w:val="00436A62"/>
    <w:rsid w:val="00440225"/>
    <w:rsid w:val="004430C1"/>
    <w:rsid w:val="00445902"/>
    <w:rsid w:val="00450E05"/>
    <w:rsid w:val="00452B57"/>
    <w:rsid w:val="00457EFC"/>
    <w:rsid w:val="004741CF"/>
    <w:rsid w:val="00481FF2"/>
    <w:rsid w:val="00484335"/>
    <w:rsid w:val="004851FB"/>
    <w:rsid w:val="00485628"/>
    <w:rsid w:val="0048621F"/>
    <w:rsid w:val="004865E2"/>
    <w:rsid w:val="00491E2B"/>
    <w:rsid w:val="0049320B"/>
    <w:rsid w:val="004944F3"/>
    <w:rsid w:val="00495508"/>
    <w:rsid w:val="004A1C8F"/>
    <w:rsid w:val="004A22AF"/>
    <w:rsid w:val="004B1D33"/>
    <w:rsid w:val="004B22A2"/>
    <w:rsid w:val="004B3D5A"/>
    <w:rsid w:val="004B59F6"/>
    <w:rsid w:val="004C222E"/>
    <w:rsid w:val="004C58B1"/>
    <w:rsid w:val="004C6A44"/>
    <w:rsid w:val="004D25DD"/>
    <w:rsid w:val="004D28A3"/>
    <w:rsid w:val="004D6011"/>
    <w:rsid w:val="004E05EF"/>
    <w:rsid w:val="004E2089"/>
    <w:rsid w:val="004E7692"/>
    <w:rsid w:val="004F2BC5"/>
    <w:rsid w:val="004F4307"/>
    <w:rsid w:val="004F6A43"/>
    <w:rsid w:val="004F7B87"/>
    <w:rsid w:val="004F7E50"/>
    <w:rsid w:val="005024C9"/>
    <w:rsid w:val="00502784"/>
    <w:rsid w:val="00503757"/>
    <w:rsid w:val="00503930"/>
    <w:rsid w:val="0050740B"/>
    <w:rsid w:val="005105C8"/>
    <w:rsid w:val="00510E86"/>
    <w:rsid w:val="005162BF"/>
    <w:rsid w:val="00516331"/>
    <w:rsid w:val="00523BB9"/>
    <w:rsid w:val="00526D30"/>
    <w:rsid w:val="005313D7"/>
    <w:rsid w:val="00531C10"/>
    <w:rsid w:val="00537904"/>
    <w:rsid w:val="00537DC0"/>
    <w:rsid w:val="005445E4"/>
    <w:rsid w:val="005460FE"/>
    <w:rsid w:val="00552DCD"/>
    <w:rsid w:val="00552E86"/>
    <w:rsid w:val="00557E93"/>
    <w:rsid w:val="00563EE5"/>
    <w:rsid w:val="0056523F"/>
    <w:rsid w:val="005671FF"/>
    <w:rsid w:val="00573CFC"/>
    <w:rsid w:val="00575245"/>
    <w:rsid w:val="00577631"/>
    <w:rsid w:val="00581F68"/>
    <w:rsid w:val="00582FD8"/>
    <w:rsid w:val="0058415D"/>
    <w:rsid w:val="0058703A"/>
    <w:rsid w:val="00590439"/>
    <w:rsid w:val="005A2E2A"/>
    <w:rsid w:val="005A4A67"/>
    <w:rsid w:val="005A4DA7"/>
    <w:rsid w:val="005C08ED"/>
    <w:rsid w:val="005C2511"/>
    <w:rsid w:val="005D2276"/>
    <w:rsid w:val="005E162D"/>
    <w:rsid w:val="005E1923"/>
    <w:rsid w:val="005E20A8"/>
    <w:rsid w:val="005E3CF0"/>
    <w:rsid w:val="005E4968"/>
    <w:rsid w:val="005E726C"/>
    <w:rsid w:val="006010CF"/>
    <w:rsid w:val="00611DA4"/>
    <w:rsid w:val="00613150"/>
    <w:rsid w:val="0061385E"/>
    <w:rsid w:val="0061484D"/>
    <w:rsid w:val="006236ED"/>
    <w:rsid w:val="006242F7"/>
    <w:rsid w:val="00630151"/>
    <w:rsid w:val="006343BD"/>
    <w:rsid w:val="00637D7A"/>
    <w:rsid w:val="00642C26"/>
    <w:rsid w:val="00644880"/>
    <w:rsid w:val="0065111C"/>
    <w:rsid w:val="00653416"/>
    <w:rsid w:val="00653F34"/>
    <w:rsid w:val="00654E60"/>
    <w:rsid w:val="00661969"/>
    <w:rsid w:val="00662771"/>
    <w:rsid w:val="00666901"/>
    <w:rsid w:val="006728ED"/>
    <w:rsid w:val="00673AB0"/>
    <w:rsid w:val="006743B7"/>
    <w:rsid w:val="00676553"/>
    <w:rsid w:val="00676AF0"/>
    <w:rsid w:val="00680E82"/>
    <w:rsid w:val="00684A57"/>
    <w:rsid w:val="006857C9"/>
    <w:rsid w:val="00691B6E"/>
    <w:rsid w:val="00691BA9"/>
    <w:rsid w:val="0069427D"/>
    <w:rsid w:val="006A2B57"/>
    <w:rsid w:val="006A58BB"/>
    <w:rsid w:val="006A5FC4"/>
    <w:rsid w:val="006A7C79"/>
    <w:rsid w:val="006B4BF0"/>
    <w:rsid w:val="006C022B"/>
    <w:rsid w:val="006D2FD2"/>
    <w:rsid w:val="006D44C8"/>
    <w:rsid w:val="006E1095"/>
    <w:rsid w:val="006E47F0"/>
    <w:rsid w:val="006E5B66"/>
    <w:rsid w:val="006F085D"/>
    <w:rsid w:val="006F3303"/>
    <w:rsid w:val="006F3F6D"/>
    <w:rsid w:val="006F679E"/>
    <w:rsid w:val="00701EDD"/>
    <w:rsid w:val="00705208"/>
    <w:rsid w:val="00710010"/>
    <w:rsid w:val="00715655"/>
    <w:rsid w:val="0072043D"/>
    <w:rsid w:val="00721DD0"/>
    <w:rsid w:val="00724D97"/>
    <w:rsid w:val="00730E10"/>
    <w:rsid w:val="0073317D"/>
    <w:rsid w:val="00733A9B"/>
    <w:rsid w:val="007359D1"/>
    <w:rsid w:val="00737BFD"/>
    <w:rsid w:val="00740ECF"/>
    <w:rsid w:val="00743CBC"/>
    <w:rsid w:val="007449E3"/>
    <w:rsid w:val="00746C81"/>
    <w:rsid w:val="00754F26"/>
    <w:rsid w:val="00761F99"/>
    <w:rsid w:val="00764A12"/>
    <w:rsid w:val="00771474"/>
    <w:rsid w:val="007723C9"/>
    <w:rsid w:val="007743EF"/>
    <w:rsid w:val="00776709"/>
    <w:rsid w:val="0077761D"/>
    <w:rsid w:val="00781E5D"/>
    <w:rsid w:val="00786237"/>
    <w:rsid w:val="00787274"/>
    <w:rsid w:val="00791CDB"/>
    <w:rsid w:val="007A1D6B"/>
    <w:rsid w:val="007A3012"/>
    <w:rsid w:val="007A5273"/>
    <w:rsid w:val="007B2ADA"/>
    <w:rsid w:val="007B41D9"/>
    <w:rsid w:val="007B4AF9"/>
    <w:rsid w:val="007C3CAE"/>
    <w:rsid w:val="007C3ED1"/>
    <w:rsid w:val="007D0B46"/>
    <w:rsid w:val="007D4611"/>
    <w:rsid w:val="007D464F"/>
    <w:rsid w:val="007D6972"/>
    <w:rsid w:val="007E0AFF"/>
    <w:rsid w:val="007E3460"/>
    <w:rsid w:val="007E57CE"/>
    <w:rsid w:val="007F16DB"/>
    <w:rsid w:val="007F5559"/>
    <w:rsid w:val="00800982"/>
    <w:rsid w:val="00802582"/>
    <w:rsid w:val="00802ABC"/>
    <w:rsid w:val="00805806"/>
    <w:rsid w:val="00806986"/>
    <w:rsid w:val="00807122"/>
    <w:rsid w:val="00807982"/>
    <w:rsid w:val="00810C05"/>
    <w:rsid w:val="00811540"/>
    <w:rsid w:val="00822921"/>
    <w:rsid w:val="00823B7E"/>
    <w:rsid w:val="0082489E"/>
    <w:rsid w:val="008254A1"/>
    <w:rsid w:val="008273CA"/>
    <w:rsid w:val="00827616"/>
    <w:rsid w:val="008302E5"/>
    <w:rsid w:val="008327A6"/>
    <w:rsid w:val="00832B48"/>
    <w:rsid w:val="00835801"/>
    <w:rsid w:val="0083607B"/>
    <w:rsid w:val="00837B6E"/>
    <w:rsid w:val="00840FE6"/>
    <w:rsid w:val="00842952"/>
    <w:rsid w:val="00847B38"/>
    <w:rsid w:val="00847EB5"/>
    <w:rsid w:val="008549E8"/>
    <w:rsid w:val="00855330"/>
    <w:rsid w:val="008576C2"/>
    <w:rsid w:val="0086011A"/>
    <w:rsid w:val="008645E6"/>
    <w:rsid w:val="00865C8D"/>
    <w:rsid w:val="00865F3B"/>
    <w:rsid w:val="008661F7"/>
    <w:rsid w:val="0087048A"/>
    <w:rsid w:val="00870B79"/>
    <w:rsid w:val="00873B3E"/>
    <w:rsid w:val="00877F82"/>
    <w:rsid w:val="008823D5"/>
    <w:rsid w:val="008873E3"/>
    <w:rsid w:val="0089073F"/>
    <w:rsid w:val="008941FF"/>
    <w:rsid w:val="00894945"/>
    <w:rsid w:val="0089618A"/>
    <w:rsid w:val="008A4E48"/>
    <w:rsid w:val="008A6105"/>
    <w:rsid w:val="008A6EB9"/>
    <w:rsid w:val="008B17A1"/>
    <w:rsid w:val="008B33B0"/>
    <w:rsid w:val="008B4AA7"/>
    <w:rsid w:val="008B4F83"/>
    <w:rsid w:val="008B6042"/>
    <w:rsid w:val="008B72B9"/>
    <w:rsid w:val="008C0A94"/>
    <w:rsid w:val="008C2E8F"/>
    <w:rsid w:val="008C2F6D"/>
    <w:rsid w:val="008C365A"/>
    <w:rsid w:val="008C77B7"/>
    <w:rsid w:val="008D159F"/>
    <w:rsid w:val="008D19BD"/>
    <w:rsid w:val="008E02FF"/>
    <w:rsid w:val="008E3454"/>
    <w:rsid w:val="008E622C"/>
    <w:rsid w:val="008F0F2D"/>
    <w:rsid w:val="008F4C31"/>
    <w:rsid w:val="00903198"/>
    <w:rsid w:val="00903A05"/>
    <w:rsid w:val="009043A9"/>
    <w:rsid w:val="009101CA"/>
    <w:rsid w:val="009110BD"/>
    <w:rsid w:val="00912F76"/>
    <w:rsid w:val="009202B4"/>
    <w:rsid w:val="00923BC7"/>
    <w:rsid w:val="009245AF"/>
    <w:rsid w:val="00924CF4"/>
    <w:rsid w:val="00925F62"/>
    <w:rsid w:val="00927088"/>
    <w:rsid w:val="00930408"/>
    <w:rsid w:val="00932573"/>
    <w:rsid w:val="00932846"/>
    <w:rsid w:val="00934136"/>
    <w:rsid w:val="009343D2"/>
    <w:rsid w:val="00942E3D"/>
    <w:rsid w:val="0095016D"/>
    <w:rsid w:val="00956977"/>
    <w:rsid w:val="00961C90"/>
    <w:rsid w:val="009644E3"/>
    <w:rsid w:val="0096608C"/>
    <w:rsid w:val="00966F9E"/>
    <w:rsid w:val="0096797D"/>
    <w:rsid w:val="00970B16"/>
    <w:rsid w:val="00975881"/>
    <w:rsid w:val="00975C6D"/>
    <w:rsid w:val="00980CDE"/>
    <w:rsid w:val="0098384A"/>
    <w:rsid w:val="009848AD"/>
    <w:rsid w:val="0099172E"/>
    <w:rsid w:val="00992FB0"/>
    <w:rsid w:val="00995B39"/>
    <w:rsid w:val="00996AAA"/>
    <w:rsid w:val="009A3C9C"/>
    <w:rsid w:val="009A4CF6"/>
    <w:rsid w:val="009B09AE"/>
    <w:rsid w:val="009B12DE"/>
    <w:rsid w:val="009B37E2"/>
    <w:rsid w:val="009B6D92"/>
    <w:rsid w:val="009B7144"/>
    <w:rsid w:val="009C0EFE"/>
    <w:rsid w:val="009C1320"/>
    <w:rsid w:val="009C4C19"/>
    <w:rsid w:val="009C52A2"/>
    <w:rsid w:val="009C782E"/>
    <w:rsid w:val="009D322E"/>
    <w:rsid w:val="009D5498"/>
    <w:rsid w:val="009D5EC5"/>
    <w:rsid w:val="009D611C"/>
    <w:rsid w:val="009E203C"/>
    <w:rsid w:val="009E3C3B"/>
    <w:rsid w:val="009F0249"/>
    <w:rsid w:val="009F1C9C"/>
    <w:rsid w:val="009F2ADC"/>
    <w:rsid w:val="009F4D38"/>
    <w:rsid w:val="009F608A"/>
    <w:rsid w:val="009F636F"/>
    <w:rsid w:val="009F7E8B"/>
    <w:rsid w:val="00A00B4B"/>
    <w:rsid w:val="00A0100F"/>
    <w:rsid w:val="00A01E9A"/>
    <w:rsid w:val="00A02E4E"/>
    <w:rsid w:val="00A04300"/>
    <w:rsid w:val="00A05D8D"/>
    <w:rsid w:val="00A104CD"/>
    <w:rsid w:val="00A13BC2"/>
    <w:rsid w:val="00A14DD8"/>
    <w:rsid w:val="00A16077"/>
    <w:rsid w:val="00A16ED3"/>
    <w:rsid w:val="00A20330"/>
    <w:rsid w:val="00A237AF"/>
    <w:rsid w:val="00A23AA6"/>
    <w:rsid w:val="00A24067"/>
    <w:rsid w:val="00A26651"/>
    <w:rsid w:val="00A31CC6"/>
    <w:rsid w:val="00A33D09"/>
    <w:rsid w:val="00A34BF1"/>
    <w:rsid w:val="00A35AE9"/>
    <w:rsid w:val="00A37269"/>
    <w:rsid w:val="00A37CBA"/>
    <w:rsid w:val="00A402B5"/>
    <w:rsid w:val="00A41504"/>
    <w:rsid w:val="00A441F0"/>
    <w:rsid w:val="00A463FC"/>
    <w:rsid w:val="00A501BC"/>
    <w:rsid w:val="00A52DAB"/>
    <w:rsid w:val="00A614D6"/>
    <w:rsid w:val="00A62B8D"/>
    <w:rsid w:val="00A631E6"/>
    <w:rsid w:val="00A66FA1"/>
    <w:rsid w:val="00A6731C"/>
    <w:rsid w:val="00A701B5"/>
    <w:rsid w:val="00A71E8B"/>
    <w:rsid w:val="00A804C4"/>
    <w:rsid w:val="00A804E9"/>
    <w:rsid w:val="00A8244A"/>
    <w:rsid w:val="00A826AD"/>
    <w:rsid w:val="00A83E15"/>
    <w:rsid w:val="00A867E8"/>
    <w:rsid w:val="00A96ED5"/>
    <w:rsid w:val="00A97266"/>
    <w:rsid w:val="00AA03AA"/>
    <w:rsid w:val="00AA162C"/>
    <w:rsid w:val="00AA4FD4"/>
    <w:rsid w:val="00AB1B21"/>
    <w:rsid w:val="00AB25CB"/>
    <w:rsid w:val="00AB2837"/>
    <w:rsid w:val="00AB3A32"/>
    <w:rsid w:val="00AB6F27"/>
    <w:rsid w:val="00AB7A28"/>
    <w:rsid w:val="00AC2535"/>
    <w:rsid w:val="00AC513D"/>
    <w:rsid w:val="00AD0CA9"/>
    <w:rsid w:val="00AD1781"/>
    <w:rsid w:val="00AD4A3E"/>
    <w:rsid w:val="00AD77FE"/>
    <w:rsid w:val="00AE2173"/>
    <w:rsid w:val="00AE70CB"/>
    <w:rsid w:val="00AF2157"/>
    <w:rsid w:val="00AF381C"/>
    <w:rsid w:val="00AF4031"/>
    <w:rsid w:val="00AF4F5C"/>
    <w:rsid w:val="00AF5B75"/>
    <w:rsid w:val="00AF692E"/>
    <w:rsid w:val="00AF7162"/>
    <w:rsid w:val="00AF794F"/>
    <w:rsid w:val="00B01AAC"/>
    <w:rsid w:val="00B023B4"/>
    <w:rsid w:val="00B05CC8"/>
    <w:rsid w:val="00B06CD7"/>
    <w:rsid w:val="00B078F7"/>
    <w:rsid w:val="00B20E9B"/>
    <w:rsid w:val="00B21EE8"/>
    <w:rsid w:val="00B2292D"/>
    <w:rsid w:val="00B234CD"/>
    <w:rsid w:val="00B2656B"/>
    <w:rsid w:val="00B266D5"/>
    <w:rsid w:val="00B270E6"/>
    <w:rsid w:val="00B340E8"/>
    <w:rsid w:val="00B34F09"/>
    <w:rsid w:val="00B36AC1"/>
    <w:rsid w:val="00B4689E"/>
    <w:rsid w:val="00B46F92"/>
    <w:rsid w:val="00B57EC6"/>
    <w:rsid w:val="00B70D4C"/>
    <w:rsid w:val="00B733CF"/>
    <w:rsid w:val="00B80DC7"/>
    <w:rsid w:val="00B81168"/>
    <w:rsid w:val="00B824AA"/>
    <w:rsid w:val="00B8722E"/>
    <w:rsid w:val="00B92FFF"/>
    <w:rsid w:val="00B95B0F"/>
    <w:rsid w:val="00B97906"/>
    <w:rsid w:val="00BA0521"/>
    <w:rsid w:val="00BA059D"/>
    <w:rsid w:val="00BB1790"/>
    <w:rsid w:val="00BB2617"/>
    <w:rsid w:val="00BC035E"/>
    <w:rsid w:val="00BC2EB1"/>
    <w:rsid w:val="00BC6456"/>
    <w:rsid w:val="00BC7660"/>
    <w:rsid w:val="00BD0F51"/>
    <w:rsid w:val="00BD24FA"/>
    <w:rsid w:val="00BD6658"/>
    <w:rsid w:val="00BE2ECE"/>
    <w:rsid w:val="00BE303C"/>
    <w:rsid w:val="00BE337C"/>
    <w:rsid w:val="00BE3725"/>
    <w:rsid w:val="00BF3DA4"/>
    <w:rsid w:val="00BF3F79"/>
    <w:rsid w:val="00BF47F5"/>
    <w:rsid w:val="00BF5685"/>
    <w:rsid w:val="00C07220"/>
    <w:rsid w:val="00C10850"/>
    <w:rsid w:val="00C173C7"/>
    <w:rsid w:val="00C17AE8"/>
    <w:rsid w:val="00C27E50"/>
    <w:rsid w:val="00C3645D"/>
    <w:rsid w:val="00C37D02"/>
    <w:rsid w:val="00C41E2A"/>
    <w:rsid w:val="00C5546B"/>
    <w:rsid w:val="00C60160"/>
    <w:rsid w:val="00C60662"/>
    <w:rsid w:val="00C619C3"/>
    <w:rsid w:val="00C62211"/>
    <w:rsid w:val="00C66BB2"/>
    <w:rsid w:val="00C749CE"/>
    <w:rsid w:val="00C74DB9"/>
    <w:rsid w:val="00C756EC"/>
    <w:rsid w:val="00C85B3A"/>
    <w:rsid w:val="00C86365"/>
    <w:rsid w:val="00C87AF7"/>
    <w:rsid w:val="00C910AA"/>
    <w:rsid w:val="00C9111C"/>
    <w:rsid w:val="00C919BD"/>
    <w:rsid w:val="00C92BC3"/>
    <w:rsid w:val="00CA02D7"/>
    <w:rsid w:val="00CA0DAC"/>
    <w:rsid w:val="00CA3C20"/>
    <w:rsid w:val="00CA60A7"/>
    <w:rsid w:val="00CA7B1A"/>
    <w:rsid w:val="00CB4EF8"/>
    <w:rsid w:val="00CB74F0"/>
    <w:rsid w:val="00CC44EE"/>
    <w:rsid w:val="00CD0842"/>
    <w:rsid w:val="00CD6192"/>
    <w:rsid w:val="00CD7F90"/>
    <w:rsid w:val="00CE0720"/>
    <w:rsid w:val="00CE43B1"/>
    <w:rsid w:val="00CE4AEB"/>
    <w:rsid w:val="00CF0051"/>
    <w:rsid w:val="00D013AA"/>
    <w:rsid w:val="00D01C42"/>
    <w:rsid w:val="00D06460"/>
    <w:rsid w:val="00D10966"/>
    <w:rsid w:val="00D15384"/>
    <w:rsid w:val="00D1694A"/>
    <w:rsid w:val="00D234BF"/>
    <w:rsid w:val="00D23510"/>
    <w:rsid w:val="00D24453"/>
    <w:rsid w:val="00D25C5B"/>
    <w:rsid w:val="00D26730"/>
    <w:rsid w:val="00D3349C"/>
    <w:rsid w:val="00D34E6E"/>
    <w:rsid w:val="00D3541A"/>
    <w:rsid w:val="00D36540"/>
    <w:rsid w:val="00D4249B"/>
    <w:rsid w:val="00D430AB"/>
    <w:rsid w:val="00D52594"/>
    <w:rsid w:val="00D53E65"/>
    <w:rsid w:val="00D55C5C"/>
    <w:rsid w:val="00D5678C"/>
    <w:rsid w:val="00D62C68"/>
    <w:rsid w:val="00D64E4D"/>
    <w:rsid w:val="00D72517"/>
    <w:rsid w:val="00D73730"/>
    <w:rsid w:val="00D82B58"/>
    <w:rsid w:val="00D86569"/>
    <w:rsid w:val="00D86CFF"/>
    <w:rsid w:val="00D876DD"/>
    <w:rsid w:val="00D907D4"/>
    <w:rsid w:val="00D90B73"/>
    <w:rsid w:val="00D90C94"/>
    <w:rsid w:val="00D948F5"/>
    <w:rsid w:val="00D970E5"/>
    <w:rsid w:val="00D97931"/>
    <w:rsid w:val="00D97DFD"/>
    <w:rsid w:val="00DA1C89"/>
    <w:rsid w:val="00DA336E"/>
    <w:rsid w:val="00DB0418"/>
    <w:rsid w:val="00DB31FD"/>
    <w:rsid w:val="00DB5501"/>
    <w:rsid w:val="00DC1AAD"/>
    <w:rsid w:val="00DD009A"/>
    <w:rsid w:val="00DD4F6C"/>
    <w:rsid w:val="00DD63EC"/>
    <w:rsid w:val="00DE425B"/>
    <w:rsid w:val="00DE6001"/>
    <w:rsid w:val="00DE79C1"/>
    <w:rsid w:val="00DE7B33"/>
    <w:rsid w:val="00DF1D81"/>
    <w:rsid w:val="00DF2F16"/>
    <w:rsid w:val="00DF6D29"/>
    <w:rsid w:val="00E00D24"/>
    <w:rsid w:val="00E02AC9"/>
    <w:rsid w:val="00E034F6"/>
    <w:rsid w:val="00E0364A"/>
    <w:rsid w:val="00E105A1"/>
    <w:rsid w:val="00E106CC"/>
    <w:rsid w:val="00E124E3"/>
    <w:rsid w:val="00E15411"/>
    <w:rsid w:val="00E1544E"/>
    <w:rsid w:val="00E16AF1"/>
    <w:rsid w:val="00E16CC5"/>
    <w:rsid w:val="00E176E3"/>
    <w:rsid w:val="00E219C8"/>
    <w:rsid w:val="00E21B6F"/>
    <w:rsid w:val="00E22B43"/>
    <w:rsid w:val="00E23868"/>
    <w:rsid w:val="00E24864"/>
    <w:rsid w:val="00E2489B"/>
    <w:rsid w:val="00E2631D"/>
    <w:rsid w:val="00E320E3"/>
    <w:rsid w:val="00E40BA9"/>
    <w:rsid w:val="00E42224"/>
    <w:rsid w:val="00E42A79"/>
    <w:rsid w:val="00E440CC"/>
    <w:rsid w:val="00E44799"/>
    <w:rsid w:val="00E44D25"/>
    <w:rsid w:val="00E47EBB"/>
    <w:rsid w:val="00E54AF3"/>
    <w:rsid w:val="00E552F1"/>
    <w:rsid w:val="00E5762E"/>
    <w:rsid w:val="00E60072"/>
    <w:rsid w:val="00E61C48"/>
    <w:rsid w:val="00E62B28"/>
    <w:rsid w:val="00E64EE8"/>
    <w:rsid w:val="00E72FE1"/>
    <w:rsid w:val="00E7744C"/>
    <w:rsid w:val="00E8683E"/>
    <w:rsid w:val="00E87D19"/>
    <w:rsid w:val="00E912ED"/>
    <w:rsid w:val="00E914C4"/>
    <w:rsid w:val="00E94A2A"/>
    <w:rsid w:val="00E9627F"/>
    <w:rsid w:val="00EA24BA"/>
    <w:rsid w:val="00EA5508"/>
    <w:rsid w:val="00EB56BB"/>
    <w:rsid w:val="00EB6F1D"/>
    <w:rsid w:val="00EC052B"/>
    <w:rsid w:val="00EC0BB2"/>
    <w:rsid w:val="00EC1945"/>
    <w:rsid w:val="00EC41AD"/>
    <w:rsid w:val="00EC55AB"/>
    <w:rsid w:val="00EC6555"/>
    <w:rsid w:val="00EC7D4E"/>
    <w:rsid w:val="00ED3640"/>
    <w:rsid w:val="00ED7A50"/>
    <w:rsid w:val="00EE0D98"/>
    <w:rsid w:val="00EE273A"/>
    <w:rsid w:val="00EE5BBD"/>
    <w:rsid w:val="00EE605C"/>
    <w:rsid w:val="00EF13CB"/>
    <w:rsid w:val="00EF329A"/>
    <w:rsid w:val="00F00F58"/>
    <w:rsid w:val="00F036DA"/>
    <w:rsid w:val="00F03CC5"/>
    <w:rsid w:val="00F11E27"/>
    <w:rsid w:val="00F120E0"/>
    <w:rsid w:val="00F126AF"/>
    <w:rsid w:val="00F140E8"/>
    <w:rsid w:val="00F14E04"/>
    <w:rsid w:val="00F20997"/>
    <w:rsid w:val="00F23D6B"/>
    <w:rsid w:val="00F25815"/>
    <w:rsid w:val="00F26BE8"/>
    <w:rsid w:val="00F32F38"/>
    <w:rsid w:val="00F33F2A"/>
    <w:rsid w:val="00F3433D"/>
    <w:rsid w:val="00F35FDF"/>
    <w:rsid w:val="00F37582"/>
    <w:rsid w:val="00F418F0"/>
    <w:rsid w:val="00F436DA"/>
    <w:rsid w:val="00F454A4"/>
    <w:rsid w:val="00F468C7"/>
    <w:rsid w:val="00F50C7B"/>
    <w:rsid w:val="00F51A5A"/>
    <w:rsid w:val="00F5318D"/>
    <w:rsid w:val="00F623E2"/>
    <w:rsid w:val="00F62769"/>
    <w:rsid w:val="00F63CBF"/>
    <w:rsid w:val="00F64B51"/>
    <w:rsid w:val="00F65295"/>
    <w:rsid w:val="00F6558D"/>
    <w:rsid w:val="00F6599D"/>
    <w:rsid w:val="00F67FD5"/>
    <w:rsid w:val="00F77899"/>
    <w:rsid w:val="00F8352F"/>
    <w:rsid w:val="00F85136"/>
    <w:rsid w:val="00F8654C"/>
    <w:rsid w:val="00F90680"/>
    <w:rsid w:val="00F9140D"/>
    <w:rsid w:val="00F94CDB"/>
    <w:rsid w:val="00F959AF"/>
    <w:rsid w:val="00FA090C"/>
    <w:rsid w:val="00FB0FD8"/>
    <w:rsid w:val="00FB298C"/>
    <w:rsid w:val="00FB3B77"/>
    <w:rsid w:val="00FB65A4"/>
    <w:rsid w:val="00FB6A87"/>
    <w:rsid w:val="00FC198A"/>
    <w:rsid w:val="00FC32BF"/>
    <w:rsid w:val="00FC411E"/>
    <w:rsid w:val="00FC47E2"/>
    <w:rsid w:val="00FD2900"/>
    <w:rsid w:val="00FD557A"/>
    <w:rsid w:val="00FD5FB7"/>
    <w:rsid w:val="00FD5FEE"/>
    <w:rsid w:val="00FD7E06"/>
    <w:rsid w:val="00FE0343"/>
    <w:rsid w:val="00FE3CE5"/>
    <w:rsid w:val="00FE4DFE"/>
    <w:rsid w:val="00FE681F"/>
    <w:rsid w:val="00FF0A66"/>
    <w:rsid w:val="00FF1FD7"/>
    <w:rsid w:val="00FF5124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AF69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34D1A0-4A54-4691-97AE-948A6835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9</TotalTime>
  <Pages>1</Pages>
  <Words>496</Words>
  <Characters>2829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hmet Can Vargün</cp:lastModifiedBy>
  <cp:revision>962</cp:revision>
  <cp:lastPrinted>2024-04-03T13:28:00Z</cp:lastPrinted>
  <dcterms:created xsi:type="dcterms:W3CDTF">2023-11-15T19:03:00Z</dcterms:created>
  <dcterms:modified xsi:type="dcterms:W3CDTF">2025-07-03T11:41:00Z</dcterms:modified>
</cp:coreProperties>
</file>